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AB5B9" w14:textId="77777777" w:rsidR="00AF6CDA" w:rsidRPr="00275F28" w:rsidRDefault="009975DC">
      <w:pPr>
        <w:jc w:val="center"/>
        <w:rPr>
          <w:b/>
          <w:bCs/>
          <w:color w:val="642F08"/>
          <w:szCs w:val="40"/>
          <w:lang w:val="bg-BG"/>
        </w:rPr>
      </w:pPr>
      <w:r w:rsidRPr="00275F28">
        <w:rPr>
          <w:b/>
          <w:bCs/>
          <w:color w:val="642F08"/>
          <w:sz w:val="40"/>
          <w:szCs w:val="40"/>
          <w:lang w:val="bg-BG"/>
        </w:rPr>
        <w:t>Първи стъпки в програмирането</w:t>
      </w:r>
    </w:p>
    <w:p w14:paraId="30EA4549" w14:textId="77777777" w:rsidR="00012CC8" w:rsidRPr="00012CC8" w:rsidRDefault="00012CC8" w:rsidP="00012CC8">
      <w:pPr>
        <w:jc w:val="center"/>
        <w:rPr>
          <w:lang w:val="bg-BG"/>
        </w:rPr>
      </w:pPr>
      <w:r w:rsidRPr="00012CC8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="009975DC" w:rsidRPr="009975DC">
          <w:rPr>
            <w:rStyle w:val="Hyperlink"/>
            <w:lang w:val="bg-BG"/>
          </w:rPr>
          <w:t>"</w:t>
        </w:r>
        <w:r w:rsidRPr="00012CC8">
          <w:rPr>
            <w:rStyle w:val="Hyperlink"/>
            <w:lang w:val="bg-BG"/>
          </w:rPr>
          <w:t>Основи на програмирането</w:t>
        </w:r>
        <w:r w:rsidR="009975DC" w:rsidRPr="009975DC">
          <w:rPr>
            <w:rStyle w:val="Hyperlink"/>
            <w:lang w:val="bg-BG"/>
          </w:rPr>
          <w:t xml:space="preserve">" @ </w:t>
        </w:r>
        <w:r w:rsidRPr="00012CC8">
          <w:rPr>
            <w:rStyle w:val="Hyperlink"/>
            <w:noProof/>
            <w:lang w:val="bg-BG"/>
          </w:rPr>
          <w:t>СофтУни</w:t>
        </w:r>
      </w:hyperlink>
      <w:r w:rsidR="009975DC" w:rsidRPr="009975DC">
        <w:rPr>
          <w:lang w:val="bg-BG"/>
        </w:rPr>
        <w:t>.</w:t>
      </w:r>
    </w:p>
    <w:p w14:paraId="3104D1A8" w14:textId="77777777" w:rsidR="00BA3516" w:rsidRDefault="00BA3516" w:rsidP="00BA3516">
      <w:pPr>
        <w:spacing w:before="120"/>
        <w:ind w:firstLine="720"/>
        <w:jc w:val="center"/>
        <w:rPr>
          <w:lang w:val="bg-BG"/>
        </w:rPr>
      </w:pPr>
      <w:r w:rsidRPr="00CB3FE8">
        <w:rPr>
          <w:lang w:val="bg-BG"/>
        </w:rPr>
        <w:t xml:space="preserve">Тествайте решенията си в </w:t>
      </w:r>
      <w:r w:rsidRPr="00CB3FE8">
        <w:rPr>
          <w:b/>
        </w:rPr>
        <w:t>judge</w:t>
      </w:r>
      <w:r w:rsidRPr="004C0E76">
        <w:rPr>
          <w:b/>
          <w:lang w:val="bg-BG"/>
        </w:rPr>
        <w:t xml:space="preserve"> </w:t>
      </w:r>
      <w:r w:rsidRPr="00CB3FE8">
        <w:rPr>
          <w:b/>
          <w:lang w:val="bg-BG"/>
        </w:rPr>
        <w:t>системата</w:t>
      </w:r>
      <w:r>
        <w:rPr>
          <w:b/>
          <w:lang w:val="bg-BG"/>
        </w:rPr>
        <w:t xml:space="preserve"> на следния линк</w:t>
      </w:r>
      <w:r w:rsidRPr="004C0E76">
        <w:rPr>
          <w:lang w:val="bg-BG"/>
        </w:rPr>
        <w:t>:</w:t>
      </w:r>
    </w:p>
    <w:p w14:paraId="52A1E9D6" w14:textId="15536E35" w:rsidR="00012CC8" w:rsidRPr="00012CC8" w:rsidRDefault="00000000" w:rsidP="00BA3516">
      <w:pPr>
        <w:jc w:val="center"/>
        <w:rPr>
          <w:lang w:val="bg-BG"/>
        </w:rPr>
      </w:pPr>
      <w:hyperlink r:id="rId9" w:history="1">
        <w:r w:rsidR="00BA3516" w:rsidRPr="00E055A4">
          <w:rPr>
            <w:rStyle w:val="Hyperlink"/>
          </w:rPr>
          <w:t>https://judge.softuni.org/Contests/</w:t>
        </w:r>
        <w:r w:rsidR="00BA3516" w:rsidRPr="00E055A4">
          <w:rPr>
            <w:rStyle w:val="Hyperlink"/>
            <w:lang w:val="bg-BG"/>
          </w:rPr>
          <w:t>2400</w:t>
        </w:r>
        <w:r w:rsidR="00BA3516" w:rsidRPr="00E055A4">
          <w:rPr>
            <w:rStyle w:val="Hyperlink"/>
          </w:rPr>
          <w:t>/First-Steps-In-Coding-Exercise</w:t>
        </w:r>
      </w:hyperlink>
    </w:p>
    <w:p w14:paraId="289487E4" w14:textId="55C4EA72" w:rsidR="00012CC8" w:rsidRPr="00012CC8" w:rsidRDefault="00BA3516" w:rsidP="00012CC8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</w:t>
      </w:r>
      <w:r w:rsidR="00012CC8" w:rsidRPr="00012CC8">
        <w:t xml:space="preserve">: </w:t>
      </w:r>
      <w:r w:rsidR="00012CC8" w:rsidRPr="00012CC8">
        <w:rPr>
          <w:noProof/>
        </w:rPr>
        <w:t xml:space="preserve">USD </w:t>
      </w:r>
      <w:r w:rsidR="00012CC8" w:rsidRPr="00012CC8">
        <w:rPr>
          <w:lang w:val="bg-BG"/>
        </w:rPr>
        <w:t xml:space="preserve">към </w:t>
      </w:r>
      <w:r w:rsidR="00012CC8" w:rsidRPr="00012CC8">
        <w:rPr>
          <w:noProof/>
        </w:rPr>
        <w:t>BGN</w:t>
      </w:r>
    </w:p>
    <w:p w14:paraId="3F390E09" w14:textId="25D2223A" w:rsidR="00BA3516" w:rsidRPr="00BA3516" w:rsidRDefault="00BA3516" w:rsidP="00BA3516">
      <w:pPr>
        <w:rPr>
          <w:lang w:val="bg-BG"/>
        </w:rPr>
      </w:pPr>
      <w:r w:rsidRPr="00BA3516">
        <w:rPr>
          <w:lang w:val="bg-BG"/>
        </w:rPr>
        <w:t xml:space="preserve">Напишете </w:t>
      </w:r>
      <w:r>
        <w:rPr>
          <w:lang w:val="bg-BG"/>
        </w:rPr>
        <w:t>функция</w:t>
      </w:r>
      <w:r w:rsidRPr="00BA3516">
        <w:rPr>
          <w:lang w:val="bg-BG"/>
        </w:rPr>
        <w:t xml:space="preserve"> за </w:t>
      </w:r>
      <w:r w:rsidRPr="00BA3516">
        <w:rPr>
          <w:b/>
          <w:lang w:val="bg-BG"/>
        </w:rPr>
        <w:t>конвертиране на щатски долари</w:t>
      </w:r>
      <w:r w:rsidRPr="00BA3516">
        <w:rPr>
          <w:lang w:val="bg-BG"/>
        </w:rPr>
        <w:t xml:space="preserve"> </w:t>
      </w:r>
      <w:r w:rsidRPr="00BA3516">
        <w:rPr>
          <w:noProof/>
          <w:lang w:val="bg-BG"/>
        </w:rPr>
        <w:t>(</w:t>
      </w:r>
      <w:r w:rsidRPr="00CB3FE8">
        <w:rPr>
          <w:noProof/>
        </w:rPr>
        <w:t>USD</w:t>
      </w:r>
      <w:r w:rsidRPr="00BA3516">
        <w:rPr>
          <w:noProof/>
          <w:lang w:val="bg-BG"/>
        </w:rPr>
        <w:t xml:space="preserve">) </w:t>
      </w:r>
      <w:r w:rsidRPr="00BA3516">
        <w:rPr>
          <w:b/>
          <w:lang w:val="bg-BG"/>
        </w:rPr>
        <w:t>в български лева</w:t>
      </w:r>
      <w:r w:rsidRPr="00BA3516">
        <w:rPr>
          <w:lang w:val="bg-BG"/>
        </w:rPr>
        <w:t xml:space="preserve"> </w:t>
      </w:r>
      <w:r w:rsidRPr="00BA3516">
        <w:rPr>
          <w:noProof/>
          <w:lang w:val="bg-BG"/>
        </w:rPr>
        <w:t>(</w:t>
      </w:r>
      <w:r w:rsidRPr="00CB3FE8">
        <w:rPr>
          <w:noProof/>
        </w:rPr>
        <w:t>BGN</w:t>
      </w:r>
      <w:r w:rsidRPr="00BA3516">
        <w:rPr>
          <w:lang w:val="bg-BG"/>
        </w:rPr>
        <w:t xml:space="preserve">). Използвайте фиксиран </w:t>
      </w:r>
      <w:r w:rsidRPr="00BA3516">
        <w:rPr>
          <w:b/>
          <w:lang w:val="bg-BG"/>
        </w:rPr>
        <w:t>курс</w:t>
      </w:r>
      <w:r w:rsidRPr="00BA3516">
        <w:rPr>
          <w:lang w:val="bg-BG"/>
        </w:rPr>
        <w:t xml:space="preserve"> между долар и лев: </w:t>
      </w:r>
      <w:r w:rsidRPr="00BA3516">
        <w:rPr>
          <w:b/>
          <w:lang w:val="bg-BG"/>
        </w:rPr>
        <w:t xml:space="preserve">1 </w:t>
      </w:r>
      <w:r w:rsidRPr="00BA3516">
        <w:rPr>
          <w:b/>
          <w:noProof/>
        </w:rPr>
        <w:t>USD</w:t>
      </w:r>
      <w:r w:rsidRPr="00BA3516">
        <w:rPr>
          <w:noProof/>
          <w:lang w:val="bg-BG"/>
        </w:rPr>
        <w:t xml:space="preserve"> </w:t>
      </w:r>
      <w:r w:rsidRPr="00BA3516">
        <w:rPr>
          <w:lang w:val="bg-BG"/>
        </w:rPr>
        <w:t xml:space="preserve">= </w:t>
      </w:r>
      <w:r w:rsidRPr="00BA3516">
        <w:rPr>
          <w:b/>
          <w:lang w:val="bg-BG"/>
        </w:rPr>
        <w:t xml:space="preserve">1.79549 </w:t>
      </w:r>
      <w:r w:rsidRPr="00BA3516">
        <w:rPr>
          <w:b/>
          <w:noProof/>
        </w:rPr>
        <w:t>BGN</w:t>
      </w:r>
      <w:r w:rsidRPr="00BA3516">
        <w:rPr>
          <w:lang w:val="bg-BG"/>
        </w:rPr>
        <w:t>.</w:t>
      </w:r>
    </w:p>
    <w:p w14:paraId="317B178C" w14:textId="77777777" w:rsidR="00E31ADA" w:rsidRDefault="00012CC8" w:rsidP="00B86FD3">
      <w:pPr>
        <w:pStyle w:val="Heading3"/>
        <w:rPr>
          <w:lang w:val="bg-BG"/>
        </w:rPr>
      </w:pPr>
      <w:r w:rsidRPr="00012CC8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138"/>
        <w:gridCol w:w="190"/>
        <w:gridCol w:w="1259"/>
        <w:gridCol w:w="1017"/>
        <w:gridCol w:w="401"/>
        <w:gridCol w:w="1380"/>
        <w:gridCol w:w="1275"/>
      </w:tblGrid>
      <w:tr w:rsidR="00451061" w:rsidRPr="00AA2715" w14:paraId="6BD99F15" w14:textId="77777777" w:rsidTr="00451061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5A431EF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C08B48A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502E9CC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98" w:type="dxa"/>
            <w:shd w:val="clear" w:color="auto" w:fill="D9D9D9" w:themeFill="background1" w:themeFillShade="D9"/>
            <w:vAlign w:val="center"/>
          </w:tcPr>
          <w:p w14:paraId="6BD024E1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B23A98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  <w:tc>
          <w:tcPr>
            <w:tcW w:w="40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22C4996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480FBE48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1F03B23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</w:tr>
      <w:tr w:rsidR="00451061" w:rsidRPr="00AA2715" w14:paraId="71A9D464" w14:textId="77777777" w:rsidTr="00451061">
        <w:tc>
          <w:tcPr>
            <w:tcW w:w="709" w:type="dxa"/>
            <w:shd w:val="clear" w:color="auto" w:fill="auto"/>
          </w:tcPr>
          <w:p w14:paraId="16B8C911" w14:textId="7F4EE186" w:rsidR="00451061" w:rsidRPr="002222ED" w:rsidRDefault="004F2ACE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2222ED">
              <w:rPr>
                <w:rFonts w:ascii="Consolas" w:hAnsi="Consolas"/>
                <w:noProof/>
              </w:rPr>
              <w:t>[</w:t>
            </w:r>
            <w:r w:rsidR="008E5DD2">
              <w:rPr>
                <w:rFonts w:ascii="Consolas" w:hAnsi="Consolas"/>
                <w:noProof/>
              </w:rPr>
              <w:t>"</w:t>
            </w:r>
            <w:r w:rsidR="00451061">
              <w:rPr>
                <w:rFonts w:ascii="Consolas" w:hAnsi="Consolas"/>
                <w:noProof/>
              </w:rPr>
              <w:t>22</w:t>
            </w:r>
            <w:r w:rsidR="008E5DD2">
              <w:rPr>
                <w:rFonts w:ascii="Consolas" w:hAnsi="Consolas"/>
                <w:noProof/>
              </w:rPr>
              <w:t>"</w:t>
            </w:r>
            <w:r w:rsidR="002222ED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138" w:type="dxa"/>
            <w:shd w:val="clear" w:color="auto" w:fill="auto"/>
          </w:tcPr>
          <w:p w14:paraId="4A063BF6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9.50078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6C371B57" w14:textId="77777777" w:rsidR="00451061" w:rsidRPr="00AA2715" w:rsidRDefault="00451061" w:rsidP="00AA33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98" w:type="dxa"/>
            <w:shd w:val="clear" w:color="auto" w:fill="auto"/>
          </w:tcPr>
          <w:p w14:paraId="1920C3AE" w14:textId="6C98DB0E" w:rsidR="00451061" w:rsidRPr="002222ED" w:rsidRDefault="004F2ACE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2222ED">
              <w:rPr>
                <w:rFonts w:ascii="Consolas" w:hAnsi="Consolas"/>
                <w:noProof/>
              </w:rPr>
              <w:t>[</w:t>
            </w:r>
            <w:r w:rsidR="008E5DD2">
              <w:rPr>
                <w:rFonts w:ascii="Consolas" w:hAnsi="Consolas"/>
                <w:noProof/>
              </w:rPr>
              <w:t>"</w:t>
            </w:r>
            <w:r w:rsidR="00451061" w:rsidRPr="00AA2715">
              <w:rPr>
                <w:rFonts w:ascii="Consolas" w:hAnsi="Consolas"/>
                <w:noProof/>
              </w:rPr>
              <w:t>100</w:t>
            </w:r>
            <w:r w:rsidR="008E5DD2">
              <w:rPr>
                <w:rFonts w:ascii="Consolas" w:hAnsi="Consolas"/>
                <w:noProof/>
              </w:rPr>
              <w:t>"</w:t>
            </w:r>
            <w:r w:rsidR="002222ED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17" w:type="dxa"/>
            <w:shd w:val="clear" w:color="auto" w:fill="auto"/>
          </w:tcPr>
          <w:p w14:paraId="18FFB36B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A2715">
              <w:rPr>
                <w:rFonts w:ascii="Consolas" w:hAnsi="Consolas"/>
                <w:noProof/>
              </w:rPr>
              <w:t>179.5</w:t>
            </w:r>
            <w:r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401" w:type="dxa"/>
            <w:vMerge/>
            <w:tcBorders>
              <w:bottom w:val="nil"/>
            </w:tcBorders>
            <w:shd w:val="clear" w:color="auto" w:fill="auto"/>
          </w:tcPr>
          <w:p w14:paraId="2492D51B" w14:textId="77777777" w:rsidR="00451061" w:rsidRPr="00AA2715" w:rsidRDefault="00451061" w:rsidP="00AA33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09" w:type="dxa"/>
            <w:shd w:val="clear" w:color="auto" w:fill="auto"/>
          </w:tcPr>
          <w:p w14:paraId="3006405B" w14:textId="2C6DB9B4" w:rsidR="00451061" w:rsidRPr="002222ED" w:rsidRDefault="004F2ACE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2222ED">
              <w:rPr>
                <w:rFonts w:ascii="Consolas" w:hAnsi="Consolas"/>
                <w:noProof/>
              </w:rPr>
              <w:t>[</w:t>
            </w:r>
            <w:r w:rsidR="008E5DD2">
              <w:rPr>
                <w:rFonts w:ascii="Consolas" w:hAnsi="Consolas"/>
                <w:noProof/>
              </w:rPr>
              <w:t>"</w:t>
            </w:r>
            <w:r w:rsidR="00451061" w:rsidRPr="00AA2715">
              <w:rPr>
                <w:rFonts w:ascii="Consolas" w:hAnsi="Consolas"/>
                <w:noProof/>
              </w:rPr>
              <w:t>12.5</w:t>
            </w:r>
            <w:r w:rsidR="008E5DD2">
              <w:rPr>
                <w:rFonts w:ascii="Consolas" w:hAnsi="Consolas"/>
                <w:noProof/>
              </w:rPr>
              <w:t>"</w:t>
            </w:r>
            <w:r w:rsidR="002222ED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75" w:type="dxa"/>
            <w:shd w:val="clear" w:color="auto" w:fill="auto"/>
          </w:tcPr>
          <w:p w14:paraId="7ADFAAD6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A2715">
              <w:rPr>
                <w:rFonts w:ascii="Consolas" w:hAnsi="Consolas"/>
                <w:noProof/>
              </w:rPr>
              <w:t>22.44</w:t>
            </w:r>
            <w:r>
              <w:rPr>
                <w:rFonts w:ascii="Consolas" w:hAnsi="Consolas"/>
                <w:noProof/>
              </w:rPr>
              <w:t>3625</w:t>
            </w:r>
          </w:p>
        </w:tc>
      </w:tr>
    </w:tbl>
    <w:p w14:paraId="1B45FBE3" w14:textId="77777777" w:rsidR="00451061" w:rsidRPr="00E31ADA" w:rsidRDefault="00451061" w:rsidP="00E31ADA">
      <w:pPr>
        <w:rPr>
          <w:lang w:val="bg-BG"/>
        </w:rPr>
      </w:pPr>
    </w:p>
    <w:p w14:paraId="66DCFB2B" w14:textId="77777777" w:rsidR="00012CC8" w:rsidRPr="00012CC8" w:rsidRDefault="00012CC8" w:rsidP="00012CC8">
      <w:pPr>
        <w:pStyle w:val="Heading3"/>
        <w:rPr>
          <w:lang w:val="bg-BG"/>
        </w:rPr>
      </w:pPr>
      <w:r w:rsidRPr="00012CC8">
        <w:rPr>
          <w:lang w:val="bg-BG"/>
        </w:rPr>
        <w:t>Насоки</w:t>
      </w:r>
    </w:p>
    <w:p w14:paraId="469C9A4E" w14:textId="77777777" w:rsidR="00012CC8" w:rsidRPr="00012CC8" w:rsidRDefault="00012CC8" w:rsidP="00012CC8">
      <w:pPr>
        <w:pStyle w:val="ListParagraph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 xml:space="preserve">Създайте променливата </w:t>
      </w:r>
      <w:r w:rsidRPr="00012CC8">
        <w:rPr>
          <w:rStyle w:val="CodeChar"/>
        </w:rPr>
        <w:t>usd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>която приема като вход от конзолата число</w:t>
      </w:r>
      <w:r w:rsidR="009975DC" w:rsidRPr="009975DC">
        <w:rPr>
          <w:lang w:val="bg-BG"/>
        </w:rPr>
        <w:t xml:space="preserve"> </w:t>
      </w:r>
      <w:r w:rsidR="00D1050A">
        <w:rPr>
          <w:lang w:val="bg-BG"/>
        </w:rPr>
        <w:t>във вид на стринг и го преобразувайте към числен тип</w:t>
      </w:r>
      <w:r w:rsidR="009975DC" w:rsidRPr="009975DC">
        <w:rPr>
          <w:lang w:val="bg-BG"/>
        </w:rPr>
        <w:t>.</w:t>
      </w:r>
    </w:p>
    <w:p w14:paraId="00D87B94" w14:textId="77777777" w:rsidR="00012CC8" w:rsidRPr="00012CC8" w:rsidRDefault="00012CC8" w:rsidP="00012CC8">
      <w:pPr>
        <w:pStyle w:val="ListParagraph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>Изчислете конвертирането на щатските долари към българските лева</w:t>
      </w:r>
      <w:r w:rsidR="00FF1CD9">
        <w:rPr>
          <w:lang w:val="bg-BG"/>
        </w:rPr>
        <w:t>.</w:t>
      </w:r>
      <w:r w:rsidRPr="00012CC8">
        <w:rPr>
          <w:lang w:val="bg-BG"/>
        </w:rPr>
        <w:t xml:space="preserve"> </w:t>
      </w:r>
    </w:p>
    <w:p w14:paraId="0C099D0F" w14:textId="77777777" w:rsidR="00012CC8" w:rsidRPr="00012CC8" w:rsidRDefault="00012CC8" w:rsidP="00012CC8">
      <w:pPr>
        <w:pStyle w:val="ListParagraph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>Принтирайте изхода на конзолата</w:t>
      </w:r>
      <w:r w:rsidRPr="00012CC8">
        <w:t>.</w:t>
      </w:r>
    </w:p>
    <w:p w14:paraId="561F5A5B" w14:textId="09CC9913" w:rsidR="00FF1CD9" w:rsidRPr="00FF1CD9" w:rsidRDefault="002222ED" w:rsidP="00012CC8">
      <w:pPr>
        <w:pStyle w:val="ListParagraph"/>
        <w:rPr>
          <w:lang w:val="en-GB"/>
        </w:rPr>
      </w:pPr>
      <w:r>
        <w:rPr>
          <w:noProof/>
        </w:rPr>
        <w:drawing>
          <wp:inline distT="0" distB="0" distL="0" distR="0" wp14:anchorId="091929C6" wp14:editId="7578D22F">
            <wp:extent cx="2678727" cy="984268"/>
            <wp:effectExtent l="171450" t="171450" r="350520" b="3492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688" t="1586"/>
                    <a:stretch/>
                  </pic:blipFill>
                  <pic:spPr bwMode="auto">
                    <a:xfrm>
                      <a:off x="0" y="0"/>
                      <a:ext cx="2678727" cy="9842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DCFD2F" w14:textId="77777777" w:rsidR="00BA3516" w:rsidRPr="00CB3FE8" w:rsidRDefault="00BA3516" w:rsidP="00BA3516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</w:t>
      </w:r>
      <w:r w:rsidRPr="00CB3FE8">
        <w:rPr>
          <w:lang w:val="bg-BG"/>
        </w:rPr>
        <w:t>онвертор</w:t>
      </w:r>
      <w:r w:rsidRPr="004C0E76">
        <w:rPr>
          <w:lang w:val="bg-BG"/>
        </w:rPr>
        <w:t xml:space="preserve">: </w:t>
      </w:r>
      <w:r w:rsidRPr="00CB3FE8">
        <w:rPr>
          <w:lang w:val="bg-BG"/>
        </w:rPr>
        <w:t xml:space="preserve">от </w:t>
      </w:r>
      <w:r w:rsidRPr="00CB3FE8">
        <w:rPr>
          <w:noProof/>
          <w:lang w:val="bg-BG"/>
        </w:rPr>
        <w:t>радиани</w:t>
      </w:r>
      <w:r w:rsidRPr="00CB3FE8">
        <w:rPr>
          <w:lang w:val="bg-BG"/>
        </w:rPr>
        <w:t xml:space="preserve"> в градуси</w:t>
      </w:r>
    </w:p>
    <w:p w14:paraId="64E9C6DE" w14:textId="77777777" w:rsidR="00BA3516" w:rsidRPr="00C06B40" w:rsidRDefault="00BA3516" w:rsidP="00BA3516">
      <w:pPr>
        <w:rPr>
          <w:sz w:val="24"/>
        </w:rPr>
      </w:pPr>
      <w:r w:rsidRPr="00CB3FE8">
        <w:rPr>
          <w:lang w:val="bg-BG"/>
        </w:rPr>
        <w:t>Напишете програм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оято чете </w:t>
      </w:r>
      <w:r w:rsidRPr="00CB3FE8">
        <w:rPr>
          <w:b/>
          <w:lang w:val="bg-BG"/>
        </w:rPr>
        <w:t xml:space="preserve">ъгъл в </w:t>
      </w:r>
      <w:hyperlink r:id="rId11" w:history="1">
        <w:r w:rsidRPr="00CB3FE8">
          <w:rPr>
            <w:rStyle w:val="Hyperlink"/>
            <w:b/>
            <w:noProof/>
            <w:lang w:val="bg-BG"/>
          </w:rPr>
          <w:t>радиани</w:t>
        </w:r>
      </w:hyperlink>
      <w:r w:rsidRPr="00CB3FE8">
        <w:rPr>
          <w:lang w:val="bg-BG"/>
        </w:rPr>
        <w:t xml:space="preserve"> </w:t>
      </w:r>
      <w:r>
        <w:rPr>
          <w:noProof/>
        </w:rPr>
        <w:t>(</w:t>
      </w:r>
      <w:r>
        <w:rPr>
          <w:noProof/>
          <w:lang w:val="bg-BG"/>
        </w:rPr>
        <w:t>десетично число)</w:t>
      </w:r>
      <w:r w:rsidRPr="004C0E76">
        <w:rPr>
          <w:noProof/>
          <w:lang w:val="bg-BG"/>
        </w:rPr>
        <w:t xml:space="preserve"> </w:t>
      </w:r>
      <w:r w:rsidRPr="00CB3FE8">
        <w:rPr>
          <w:lang w:val="bg-BG"/>
        </w:rPr>
        <w:t xml:space="preserve">и го преобразува в </w:t>
      </w:r>
      <w:hyperlink r:id="rId12" w:history="1">
        <w:r w:rsidRPr="00CB3FE8">
          <w:rPr>
            <w:rStyle w:val="Hyperlink"/>
            <w:b/>
            <w:lang w:val="bg-BG"/>
          </w:rPr>
          <w:t>градуси</w:t>
        </w:r>
      </w:hyperlink>
      <w:r w:rsidRPr="004C0E76">
        <w:rPr>
          <w:lang w:val="bg-BG"/>
        </w:rPr>
        <w:t xml:space="preserve">. </w:t>
      </w:r>
      <w:r w:rsidRPr="00CB3FE8">
        <w:rPr>
          <w:lang w:val="bg-BG"/>
        </w:rPr>
        <w:t>Използвайте формулата</w:t>
      </w:r>
      <w:r w:rsidRPr="004C0E76">
        <w:rPr>
          <w:lang w:val="bg-BG"/>
        </w:rPr>
        <w:t xml:space="preserve">: </w:t>
      </w:r>
      <w:r w:rsidRPr="00CB3FE8">
        <w:rPr>
          <w:b/>
          <w:lang w:val="bg-BG"/>
        </w:rPr>
        <w:t xml:space="preserve">градус </w:t>
      </w:r>
      <w:r w:rsidRPr="004C0E76">
        <w:rPr>
          <w:b/>
          <w:lang w:val="bg-BG"/>
        </w:rPr>
        <w:t xml:space="preserve">= </w:t>
      </w:r>
      <w:proofErr w:type="spellStart"/>
      <w:r w:rsidRPr="00CB3FE8">
        <w:rPr>
          <w:b/>
          <w:lang w:val="bg-BG"/>
        </w:rPr>
        <w:t>радиан</w:t>
      </w:r>
      <w:proofErr w:type="spellEnd"/>
      <w:r w:rsidRPr="00CB3FE8">
        <w:rPr>
          <w:b/>
          <w:lang w:val="bg-BG"/>
        </w:rPr>
        <w:t xml:space="preserve"> </w:t>
      </w:r>
      <w:r w:rsidRPr="004C0E76">
        <w:rPr>
          <w:b/>
          <w:lang w:val="bg-BG"/>
        </w:rPr>
        <w:t xml:space="preserve">* 180 / </w:t>
      </w:r>
      <w:r w:rsidRPr="00CB3FE8">
        <w:rPr>
          <w:b/>
        </w:rPr>
        <w:t>π</w:t>
      </w:r>
      <w:r w:rsidRPr="004C0E76">
        <w:rPr>
          <w:lang w:val="bg-BG"/>
        </w:rPr>
        <w:t>.</w:t>
      </w:r>
      <w:r>
        <w:rPr>
          <w:lang w:val="bg-BG"/>
        </w:rPr>
        <w:t xml:space="preserve"> </w:t>
      </w:r>
      <w:r w:rsidRPr="00CB3FE8">
        <w:rPr>
          <w:lang w:val="bg-BG"/>
        </w:rPr>
        <w:t xml:space="preserve">Числото </w:t>
      </w:r>
      <w:r w:rsidRPr="00CB3FE8">
        <w:rPr>
          <w:b/>
        </w:rPr>
        <w:t>π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в </w:t>
      </w:r>
      <w:r w:rsidRPr="00CB3FE8">
        <w:t>Java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програми е достъпно чрез </w:t>
      </w:r>
      <w:r w:rsidRPr="00CB3FE8">
        <w:rPr>
          <w:b/>
        </w:rPr>
        <w:t>Math</w:t>
      </w:r>
      <w:r w:rsidRPr="004C0E76">
        <w:rPr>
          <w:lang w:val="bg-BG"/>
        </w:rPr>
        <w:t>.</w:t>
      </w:r>
      <w:r w:rsidRPr="00CB3FE8">
        <w:rPr>
          <w:rStyle w:val="CodeChar"/>
        </w:rPr>
        <w:t>PI</w:t>
      </w:r>
      <w:r w:rsidRPr="004C0E76">
        <w:rPr>
          <w:lang w:val="bg-BG"/>
        </w:rPr>
        <w:t>.</w:t>
      </w:r>
    </w:p>
    <w:p w14:paraId="2FB59996" w14:textId="77777777" w:rsidR="00012CC8" w:rsidRPr="00012CC8" w:rsidRDefault="00012CC8" w:rsidP="00012CC8">
      <w:pPr>
        <w:pStyle w:val="Heading3"/>
        <w:rPr>
          <w:lang w:val="bg-BG"/>
        </w:rPr>
      </w:pPr>
      <w:r w:rsidRPr="00012CC8">
        <w:rPr>
          <w:lang w:val="bg-BG"/>
        </w:rPr>
        <w:t>Примерен вход и изход</w:t>
      </w:r>
    </w:p>
    <w:tbl>
      <w:tblPr>
        <w:tblStyle w:val="TableGrid"/>
        <w:tblW w:w="787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27"/>
        <w:gridCol w:w="176"/>
        <w:gridCol w:w="1622"/>
        <w:gridCol w:w="2227"/>
      </w:tblGrid>
      <w:tr w:rsidR="00BA3516" w:rsidRPr="00012CC8" w14:paraId="2969D001" w14:textId="77777777" w:rsidTr="00BA3516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D1D3C0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B558CC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1C611A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C5F7DD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C2B5D2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изход</w:t>
            </w:r>
          </w:p>
        </w:tc>
      </w:tr>
      <w:tr w:rsidR="00BA3516" w:rsidRPr="00012CC8" w14:paraId="36EA4AB6" w14:textId="77777777" w:rsidTr="00BA3516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D900D" w14:textId="492DD88D" w:rsidR="00BA3516" w:rsidRPr="002222ED" w:rsidRDefault="00BA3516" w:rsidP="00AA33EB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"</w:t>
            </w:r>
            <w:r w:rsidRPr="00012CC8">
              <w:rPr>
                <w:rFonts w:ascii="Consolas" w:hAnsi="Consolas"/>
                <w:noProof/>
              </w:rPr>
              <w:t>3.1416</w:t>
            </w:r>
            <w:r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C2CD3" w14:textId="46300050" w:rsidR="00BA3516" w:rsidRPr="00012CC8" w:rsidRDefault="00BA3516" w:rsidP="00AA33EB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40055EB" w14:textId="77777777" w:rsidR="00BA3516" w:rsidRPr="00012CC8" w:rsidRDefault="00BA3516" w:rsidP="00AA33EB">
            <w:pPr>
              <w:spacing w:before="0" w:after="0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D0C35" w14:textId="75B2EEE8" w:rsidR="00BA3516" w:rsidRPr="002222ED" w:rsidRDefault="00BA3516" w:rsidP="00AA33EB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"</w:t>
            </w:r>
            <w:r w:rsidRPr="00012CC8">
              <w:rPr>
                <w:rFonts w:ascii="Consolas" w:hAnsi="Consolas"/>
                <w:noProof/>
              </w:rPr>
              <w:t>6.2832</w:t>
            </w:r>
            <w:r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A466A" w14:textId="3FCDF25F" w:rsidR="00BA3516" w:rsidRPr="00012CC8" w:rsidRDefault="00BA3516" w:rsidP="00AA33EB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</w:tr>
    </w:tbl>
    <w:p w14:paraId="6303C460" w14:textId="77777777" w:rsidR="00BA3516" w:rsidRDefault="00BA3516" w:rsidP="00012CC8">
      <w:pPr>
        <w:pStyle w:val="Heading3"/>
        <w:rPr>
          <w:lang w:val="bg-BG"/>
        </w:rPr>
      </w:pPr>
    </w:p>
    <w:p w14:paraId="5540FD76" w14:textId="7A3F21E2" w:rsidR="00012CC8" w:rsidRPr="00012CC8" w:rsidRDefault="00012CC8" w:rsidP="00012CC8">
      <w:pPr>
        <w:pStyle w:val="Heading3"/>
        <w:rPr>
          <w:lang w:val="bg-BG"/>
        </w:rPr>
      </w:pPr>
      <w:r w:rsidRPr="00012CC8">
        <w:rPr>
          <w:lang w:val="bg-BG"/>
        </w:rPr>
        <w:t>Насоки</w:t>
      </w:r>
    </w:p>
    <w:p w14:paraId="39486D70" w14:textId="77777777" w:rsidR="00012CC8" w:rsidRPr="00341BAC" w:rsidRDefault="00D1050A" w:rsidP="00012CC8">
      <w:pPr>
        <w:pStyle w:val="ListParagraph"/>
        <w:numPr>
          <w:ilvl w:val="0"/>
          <w:numId w:val="13"/>
        </w:numPr>
        <w:rPr>
          <w:lang w:val="bg-BG"/>
        </w:rPr>
      </w:pPr>
      <w:r>
        <w:rPr>
          <w:lang w:val="bg-BG"/>
        </w:rPr>
        <w:t>Приемете</w:t>
      </w:r>
      <w:r w:rsidRPr="00012CC8">
        <w:rPr>
          <w:lang w:val="bg-BG"/>
        </w:rPr>
        <w:t xml:space="preserve"> </w:t>
      </w:r>
      <w:r w:rsidR="00012CC8" w:rsidRPr="00012CC8">
        <w:rPr>
          <w:lang w:val="bg-BG"/>
        </w:rPr>
        <w:t xml:space="preserve">входните данни </w:t>
      </w:r>
      <w:r w:rsidR="009975DC" w:rsidRPr="009975DC">
        <w:rPr>
          <w:noProof/>
          <w:lang w:val="bg-BG"/>
        </w:rPr>
        <w:t>(</w:t>
      </w:r>
      <w:proofErr w:type="spellStart"/>
      <w:r w:rsidR="00012CC8" w:rsidRPr="00012CC8">
        <w:rPr>
          <w:b/>
          <w:lang w:val="bg-BG"/>
        </w:rPr>
        <w:t>радианите</w:t>
      </w:r>
      <w:proofErr w:type="spellEnd"/>
      <w:r w:rsidR="009975DC" w:rsidRPr="009975DC">
        <w:rPr>
          <w:lang w:val="bg-BG"/>
        </w:rPr>
        <w:t>)</w:t>
      </w:r>
      <w:r>
        <w:rPr>
          <w:lang w:val="bg-BG"/>
        </w:rPr>
        <w:t xml:space="preserve"> и ги преобразувайте към числен тип</w:t>
      </w:r>
      <w:r w:rsidR="009975DC" w:rsidRPr="009975DC">
        <w:rPr>
          <w:lang w:val="bg-BG"/>
        </w:rPr>
        <w:t>:</w:t>
      </w:r>
    </w:p>
    <w:p w14:paraId="1D05E139" w14:textId="4F89F942" w:rsidR="00012CC8" w:rsidRPr="00BA3516" w:rsidRDefault="002222ED" w:rsidP="00BA3516">
      <w:pPr>
        <w:pStyle w:val="ListParagraph"/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1FBFF73" wp14:editId="24598DB4">
            <wp:extent cx="2709071" cy="482600"/>
            <wp:effectExtent l="152400" t="171450" r="320040" b="3365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206" t="6069" b="4919"/>
                    <a:stretch/>
                  </pic:blipFill>
                  <pic:spPr bwMode="auto">
                    <a:xfrm>
                      <a:off x="0" y="0"/>
                      <a:ext cx="2825590" cy="5033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9E0095" w14:textId="40ACF640" w:rsidR="00341BAC" w:rsidRPr="00012CC8" w:rsidRDefault="00341BAC" w:rsidP="00012CC8">
      <w:pPr>
        <w:pStyle w:val="ListParagraph"/>
        <w:rPr>
          <w:lang w:val="bg-BG"/>
        </w:rPr>
      </w:pPr>
    </w:p>
    <w:p w14:paraId="19890270" w14:textId="77777777" w:rsidR="00DF3539" w:rsidRPr="0040110E" w:rsidRDefault="00012CC8" w:rsidP="0040110E">
      <w:pPr>
        <w:pStyle w:val="ListParagraph"/>
        <w:numPr>
          <w:ilvl w:val="0"/>
          <w:numId w:val="13"/>
        </w:numPr>
        <w:rPr>
          <w:lang w:val="bg-BG"/>
        </w:rPr>
      </w:pPr>
      <w:r w:rsidRPr="00012CC8">
        <w:rPr>
          <w:lang w:val="bg-BG"/>
        </w:rPr>
        <w:t xml:space="preserve">Създайте </w:t>
      </w:r>
      <w:r w:rsidRPr="00012CC8">
        <w:rPr>
          <w:b/>
          <w:lang w:val="bg-BG"/>
        </w:rPr>
        <w:t>нова променлива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 xml:space="preserve">в която ще направите конвертирането от </w:t>
      </w:r>
      <w:proofErr w:type="spellStart"/>
      <w:r w:rsidRPr="00012CC8">
        <w:rPr>
          <w:lang w:val="bg-BG"/>
        </w:rPr>
        <w:t>радиани</w:t>
      </w:r>
      <w:proofErr w:type="spellEnd"/>
      <w:r w:rsidRPr="00012CC8">
        <w:rPr>
          <w:lang w:val="bg-BG"/>
        </w:rPr>
        <w:t xml:space="preserve"> към</w:t>
      </w:r>
      <w:r w:rsidR="009975DC" w:rsidRPr="009975DC">
        <w:rPr>
          <w:lang w:val="bg-BG"/>
        </w:rPr>
        <w:t xml:space="preserve"> </w:t>
      </w:r>
      <w:r w:rsidRPr="00012CC8">
        <w:rPr>
          <w:lang w:val="bg-BG"/>
        </w:rPr>
        <w:t>градуси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 xml:space="preserve">като знаете </w:t>
      </w:r>
      <w:r w:rsidRPr="00012CC8">
        <w:rPr>
          <w:b/>
          <w:lang w:val="bg-BG"/>
        </w:rPr>
        <w:t>формулата за изчисление</w:t>
      </w:r>
      <w:r w:rsidR="009975DC" w:rsidRPr="009975DC">
        <w:rPr>
          <w:lang w:val="bg-BG"/>
        </w:rPr>
        <w:t>:</w:t>
      </w:r>
    </w:p>
    <w:p w14:paraId="07B36A1F" w14:textId="1AA0C902" w:rsidR="00DF3539" w:rsidRPr="00BA3516" w:rsidRDefault="002222ED" w:rsidP="00BA3516">
      <w:pPr>
        <w:pStyle w:val="ListParagraph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198BE816" wp14:editId="18A8C202">
            <wp:extent cx="3019425" cy="390525"/>
            <wp:effectExtent l="152400" t="152400" r="352425" b="3524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390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9CB36F" w14:textId="77777777" w:rsidR="00BA3516" w:rsidRPr="00BA3516" w:rsidRDefault="00012CC8" w:rsidP="001B71CB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BA3516">
        <w:rPr>
          <w:lang w:val="bg-BG"/>
        </w:rPr>
        <w:t xml:space="preserve">Принтирайте получените </w:t>
      </w:r>
      <w:r w:rsidRPr="00BA3516">
        <w:rPr>
          <w:b/>
          <w:bCs/>
          <w:lang w:val="bg-BG"/>
        </w:rPr>
        <w:t>градуси</w:t>
      </w:r>
      <w:r w:rsidR="00BA3516">
        <w:t>:</w:t>
      </w:r>
    </w:p>
    <w:p w14:paraId="2597CAF5" w14:textId="4DF83882" w:rsidR="00DF3539" w:rsidRPr="00BA3516" w:rsidRDefault="00BA3516" w:rsidP="00BA3516">
      <w:pPr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36B8279F" wp14:editId="6F00F55A">
            <wp:extent cx="2355850" cy="387985"/>
            <wp:effectExtent l="152400" t="152400" r="349250" b="3359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5850" cy="3879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51EBB9" w14:textId="77777777" w:rsidR="0028337B" w:rsidRPr="00AA2715" w:rsidRDefault="0028337B" w:rsidP="0028337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2A95AA98" w14:textId="77777777" w:rsidR="00BA3516" w:rsidRDefault="00BA3516" w:rsidP="00BA3516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4ABE41CB" w14:textId="77777777" w:rsidR="00BA3516" w:rsidRPr="00CA640C" w:rsidRDefault="00BA3516" w:rsidP="00BA3516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7FEED88B" w14:textId="77777777" w:rsidR="00BA3516" w:rsidRPr="00AA2715" w:rsidRDefault="00BA3516" w:rsidP="00BA3516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08F6377F" w14:textId="77777777" w:rsidR="00BA3516" w:rsidRPr="00AA2715" w:rsidRDefault="00BA3516" w:rsidP="00BA3516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68BBC54C" w14:textId="77777777" w:rsidR="00BA3516" w:rsidRPr="00AA2715" w:rsidRDefault="00BA3516" w:rsidP="00BA3516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068CDD5D" w14:textId="77777777" w:rsidR="00BA3516" w:rsidRPr="00AA2715" w:rsidRDefault="00BA3516" w:rsidP="00BA3516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6514E9B6" w14:textId="77777777" w:rsidR="00BA3516" w:rsidRPr="00AA2715" w:rsidRDefault="00BA3516" w:rsidP="00BA3516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6E56DC68" w14:textId="77777777" w:rsidR="00BA3516" w:rsidRPr="00AA2715" w:rsidRDefault="00BA3516" w:rsidP="00BA3516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15527433" w14:textId="7318CB6C" w:rsidR="00BA3516" w:rsidRPr="00ED0FA6" w:rsidRDefault="00BA3516" w:rsidP="00BA3516"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17408A18" w14:textId="77777777" w:rsidR="00BA3516" w:rsidRPr="00FF5E21" w:rsidRDefault="00BA3516" w:rsidP="00BA3516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710"/>
        <w:gridCol w:w="7326"/>
      </w:tblGrid>
      <w:tr w:rsidR="00BA3516" w:rsidRPr="00AA2715" w14:paraId="049C1BE4" w14:textId="77777777" w:rsidTr="00BA3516">
        <w:tc>
          <w:tcPr>
            <w:tcW w:w="1165" w:type="dxa"/>
            <w:shd w:val="clear" w:color="auto" w:fill="D9D9D9"/>
          </w:tcPr>
          <w:p w14:paraId="21FE6BB9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/>
          </w:tcPr>
          <w:p w14:paraId="38776A1B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582E55BD" w14:textId="77777777" w:rsidR="00BA3516" w:rsidRPr="00AA2715" w:rsidRDefault="00BA3516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BA3516" w:rsidRPr="00187A12" w14:paraId="49130596" w14:textId="77777777" w:rsidTr="00BA3516">
        <w:trPr>
          <w:trHeight w:val="406"/>
        </w:trPr>
        <w:tc>
          <w:tcPr>
            <w:tcW w:w="1165" w:type="dxa"/>
          </w:tcPr>
          <w:p w14:paraId="73E6A057" w14:textId="6316E2B9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[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71A21161" w14:textId="7B246E0B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7181A61B" w14:textId="360A090F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"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]</w:t>
            </w:r>
          </w:p>
        </w:tc>
        <w:tc>
          <w:tcPr>
            <w:tcW w:w="1710" w:type="dxa"/>
          </w:tcPr>
          <w:p w14:paraId="15CE3AFE" w14:textId="77777777" w:rsidR="00BA3516" w:rsidRPr="00A753C4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23B9EC61" w14:textId="3850153A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E610CF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2EAE115E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66DD0B9A" w14:textId="77777777" w:rsidR="00BA3516" w:rsidRPr="00152F2A" w:rsidRDefault="00BA3516" w:rsidP="00946D6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BA3516" w:rsidRPr="00AA2715" w14:paraId="4DA2F4EF" w14:textId="77777777" w:rsidTr="00BA3516">
        <w:tc>
          <w:tcPr>
            <w:tcW w:w="1165" w:type="dxa"/>
            <w:shd w:val="clear" w:color="auto" w:fill="D9D9D9"/>
          </w:tcPr>
          <w:p w14:paraId="79CA21E2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/>
          </w:tcPr>
          <w:p w14:paraId="5A82C580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65DF96A4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BA3516" w:rsidRPr="00AA2715" w14:paraId="7E7EF078" w14:textId="77777777" w:rsidTr="00BA3516">
        <w:trPr>
          <w:trHeight w:val="406"/>
        </w:trPr>
        <w:tc>
          <w:tcPr>
            <w:tcW w:w="1165" w:type="dxa"/>
          </w:tcPr>
          <w:p w14:paraId="7F9B491D" w14:textId="1B9F61F6" w:rsidR="00BA3516" w:rsidRPr="00252752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[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5ADD197C" w14:textId="3A5C4847" w:rsidR="00BA3516" w:rsidRPr="00BA3516" w:rsidRDefault="00BA3516" w:rsidP="00BA351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03B965EC" w14:textId="19203D50" w:rsidR="00BA3516" w:rsidRPr="001F4E60" w:rsidRDefault="00BA3516" w:rsidP="00BA3516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]</w:t>
            </w:r>
          </w:p>
        </w:tc>
        <w:tc>
          <w:tcPr>
            <w:tcW w:w="1710" w:type="dxa"/>
          </w:tcPr>
          <w:p w14:paraId="7A87C32E" w14:textId="77777777" w:rsidR="00BA3516" w:rsidRPr="001F4E60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4557C19C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52AB47ED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FF3292A" w14:textId="77777777" w:rsidR="00BA3516" w:rsidRPr="00AA2715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</w:tbl>
    <w:p w14:paraId="60847EC8" w14:textId="77777777" w:rsidR="0028337B" w:rsidRPr="00152F2A" w:rsidRDefault="0028337B" w:rsidP="0028337B">
      <w:pPr>
        <w:rPr>
          <w:lang w:val="en-GB"/>
        </w:rPr>
      </w:pPr>
    </w:p>
    <w:p w14:paraId="150F5CF2" w14:textId="77777777" w:rsidR="00E969FB" w:rsidRPr="00AA2715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lastRenderedPageBreak/>
        <w:t>Задължителна литература</w:t>
      </w:r>
    </w:p>
    <w:p w14:paraId="096D7048" w14:textId="236FE8CD" w:rsidR="00E969FB" w:rsidRPr="005A1D11" w:rsidRDefault="00E969FB" w:rsidP="00E969FB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351375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6792EC1" w14:textId="77777777" w:rsidR="00E969FB" w:rsidRPr="00AA2715" w:rsidRDefault="00E969FB" w:rsidP="00E969FB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32038F96" w14:textId="77777777" w:rsidR="00E969FB" w:rsidRPr="00AA2715" w:rsidRDefault="00E969FB" w:rsidP="00E969FB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4DA82F6E" w14:textId="77777777" w:rsidR="00E969FB" w:rsidRPr="00AA2715" w:rsidRDefault="00E969FB" w:rsidP="00E969FB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483062CE" w14:textId="77777777" w:rsidR="00E969FB" w:rsidRDefault="00E969FB" w:rsidP="00E969FB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034B5C7F" w14:textId="77777777" w:rsidR="00E969FB" w:rsidRPr="00AA2715" w:rsidRDefault="00E969FB" w:rsidP="00E969FB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7D281793" w14:textId="77777777" w:rsidR="00E969FB" w:rsidRPr="00AA2715" w:rsidRDefault="00E969FB" w:rsidP="00E969FB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061D5F64" w14:textId="77777777" w:rsidR="00E969FB" w:rsidRDefault="00E969FB" w:rsidP="00E969FB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2FE1229F" w14:textId="77777777" w:rsidR="00E969FB" w:rsidRPr="00FF5E21" w:rsidRDefault="00E969FB" w:rsidP="00E969FB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E969FB" w:rsidRPr="00AA2715" w14:paraId="4BACD30B" w14:textId="77777777" w:rsidTr="00E969FB">
        <w:tc>
          <w:tcPr>
            <w:tcW w:w="1075" w:type="dxa"/>
            <w:shd w:val="clear" w:color="auto" w:fill="D9D9D9"/>
          </w:tcPr>
          <w:p w14:paraId="6AF9F671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12702E3C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30" w:type="dxa"/>
            <w:shd w:val="clear" w:color="auto" w:fill="D9D9D9"/>
          </w:tcPr>
          <w:p w14:paraId="74AA7DE6" w14:textId="77777777" w:rsidR="00E969FB" w:rsidRPr="00AA2715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187A12" w14:paraId="1A71896F" w14:textId="77777777" w:rsidTr="00E969FB">
        <w:trPr>
          <w:trHeight w:val="406"/>
        </w:trPr>
        <w:tc>
          <w:tcPr>
            <w:tcW w:w="1075" w:type="dxa"/>
          </w:tcPr>
          <w:p w14:paraId="40293BD1" w14:textId="1205A440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[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,</w:t>
            </w:r>
          </w:p>
          <w:p w14:paraId="08E88D35" w14:textId="5CCF1B1E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5C7DDA48" w14:textId="432F1E2E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]</w:t>
            </w:r>
          </w:p>
        </w:tc>
        <w:tc>
          <w:tcPr>
            <w:tcW w:w="900" w:type="dxa"/>
          </w:tcPr>
          <w:p w14:paraId="632BE68D" w14:textId="3E60B7C4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 w:rsidR="00A954F8"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2638ACBB" w14:textId="27350933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6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67473EEC" w14:textId="127D57EC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6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</w:t>
            </w:r>
            <w:r w:rsidR="00A954F8">
              <w:rPr>
                <w:rFonts w:eastAsia="Calibri" w:cs="Times New Roman"/>
              </w:rPr>
              <w:t>.3</w:t>
            </w:r>
            <w:r>
              <w:rPr>
                <w:rFonts w:eastAsia="Calibri" w:cs="Times New Roman"/>
                <w:lang w:val="bg-BG"/>
              </w:rPr>
              <w:t xml:space="preserve"> часа на ден</w:t>
            </w:r>
          </w:p>
          <w:p w14:paraId="3345DE65" w14:textId="77777777" w:rsidR="00E969FB" w:rsidRPr="00152F2A" w:rsidRDefault="00E969FB" w:rsidP="00946D6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E969FB" w:rsidRPr="00AA2715" w14:paraId="1804E31E" w14:textId="77777777" w:rsidTr="00E969FB">
        <w:tc>
          <w:tcPr>
            <w:tcW w:w="1075" w:type="dxa"/>
            <w:shd w:val="clear" w:color="auto" w:fill="D9D9D9"/>
          </w:tcPr>
          <w:p w14:paraId="10B21868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1B5F0049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30" w:type="dxa"/>
            <w:shd w:val="clear" w:color="auto" w:fill="D9D9D9"/>
          </w:tcPr>
          <w:p w14:paraId="269AB455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E969FB" w:rsidRPr="00AA2715" w14:paraId="3460EFE7" w14:textId="77777777" w:rsidTr="00E969FB">
        <w:trPr>
          <w:trHeight w:val="406"/>
        </w:trPr>
        <w:tc>
          <w:tcPr>
            <w:tcW w:w="1075" w:type="dxa"/>
          </w:tcPr>
          <w:p w14:paraId="0E89BF42" w14:textId="77804094" w:rsidR="00E969FB" w:rsidRPr="007261D3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[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,</w:t>
            </w:r>
          </w:p>
          <w:p w14:paraId="557AF3C8" w14:textId="4F90F9D7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68E73152" w14:textId="0FA9222B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]</w:t>
            </w:r>
          </w:p>
        </w:tc>
        <w:tc>
          <w:tcPr>
            <w:tcW w:w="900" w:type="dxa"/>
          </w:tcPr>
          <w:p w14:paraId="085C05B0" w14:textId="2633CF33" w:rsidR="00E969FB" w:rsidRPr="00AF1575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  <w:r w:rsidR="00A954F8">
              <w:rPr>
                <w:rFonts w:ascii="Consolas" w:eastAsia="Calibri" w:hAnsi="Consolas" w:cs="Times New Roman"/>
                <w:noProof/>
                <w:lang w:val="en-GB"/>
              </w:rPr>
              <w:t>.2</w:t>
            </w:r>
          </w:p>
        </w:tc>
        <w:tc>
          <w:tcPr>
            <w:tcW w:w="8730" w:type="dxa"/>
          </w:tcPr>
          <w:p w14:paraId="4D52DDD2" w14:textId="170E2A43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7F14938F" w14:textId="34E9FAA6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</w:t>
            </w:r>
            <w:r w:rsidR="00A954F8">
              <w:rPr>
                <w:rFonts w:eastAsia="Calibri" w:cs="Times New Roman"/>
              </w:rPr>
              <w:t>.2</w:t>
            </w:r>
            <w:r>
              <w:rPr>
                <w:rFonts w:eastAsia="Calibri" w:cs="Times New Roman"/>
                <w:lang w:val="bg-BG"/>
              </w:rPr>
              <w:t xml:space="preserve"> часа на ден</w:t>
            </w:r>
          </w:p>
          <w:p w14:paraId="536DBFB9" w14:textId="77777777" w:rsidR="00E969FB" w:rsidRPr="00AA2715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05E046A4" w14:textId="77777777" w:rsidR="00E969FB" w:rsidRPr="00CB3FE8" w:rsidRDefault="00E969FB" w:rsidP="00E969FB">
      <w:pPr>
        <w:pStyle w:val="Heading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0802AD44" w14:textId="77777777" w:rsidR="00E969FB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69BDB935" w14:textId="77777777" w:rsidR="00E969FB" w:rsidRDefault="00E969FB" w:rsidP="00E969FB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2E77063D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27371FCA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8CB42C1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proofErr w:type="spellStart"/>
      <w:r>
        <w:rPr>
          <w:rFonts w:ascii="Calibri" w:eastAsia="Calibri" w:hAnsi="Calibri" w:cs="Calibri"/>
          <w:b/>
          <w:bCs/>
          <w:lang w:val="bg-BG"/>
        </w:rPr>
        <w:t>лв</w:t>
      </w:r>
      <w:proofErr w:type="spellEnd"/>
      <w:r>
        <w:rPr>
          <w:rFonts w:ascii="Calibri" w:eastAsia="Calibri" w:hAnsi="Calibri" w:cs="Calibri"/>
          <w:b/>
          <w:bCs/>
          <w:lang w:val="bg-BG"/>
        </w:rPr>
        <w:t xml:space="preserve"> (за литър)</w:t>
      </w:r>
    </w:p>
    <w:p w14:paraId="78CCACB1" w14:textId="77777777" w:rsidR="00E969FB" w:rsidRDefault="00E969FB" w:rsidP="00E969FB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5F0A068C" w14:textId="77777777" w:rsidR="00E969FB" w:rsidRDefault="00E969FB" w:rsidP="00E969FB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1EAA19A1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7EA5F71F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00664F6" w14:textId="1E00830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0…50]</w:t>
      </w:r>
    </w:p>
    <w:p w14:paraId="505BFF38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745AD69D" w14:textId="77777777" w:rsidR="00E969FB" w:rsidRDefault="00E969FB" w:rsidP="00E969FB">
      <w:pPr>
        <w:pStyle w:val="Heading3"/>
        <w:spacing w:before="40"/>
        <w:jc w:val="both"/>
      </w:pPr>
      <w:r>
        <w:rPr>
          <w:lang w:val="bg-BG"/>
        </w:rPr>
        <w:lastRenderedPageBreak/>
        <w:t>Изход</w:t>
      </w:r>
    </w:p>
    <w:p w14:paraId="5BE84BFB" w14:textId="77777777" w:rsidR="00E969FB" w:rsidRDefault="00E969FB" w:rsidP="00E969FB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79B7BB44" w14:textId="77777777" w:rsidR="00E969FB" w:rsidRDefault="00E969FB" w:rsidP="00E969FB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E969FB" w14:paraId="0D47376E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980CCD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2FD9EF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C867E8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E969FB" w14:paraId="703A355C" w14:textId="77777777" w:rsidTr="00946D6D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62C17" w14:textId="512AE4DB" w:rsidR="00E969FB" w:rsidRPr="00DF4719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[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,</w:t>
            </w:r>
          </w:p>
          <w:p w14:paraId="53761983" w14:textId="17E8BF95" w:rsidR="00E969FB" w:rsidRPr="00DF4719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,</w:t>
            </w:r>
          </w:p>
          <w:p w14:paraId="74BDA868" w14:textId="3A554C46" w:rsidR="00E969FB" w:rsidRPr="00DF4719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,</w:t>
            </w:r>
          </w:p>
          <w:p w14:paraId="2AF282A3" w14:textId="451A9378" w:rsidR="00E969FB" w:rsidRDefault="00176556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A6D93" w14:textId="77777777" w:rsidR="00E969FB" w:rsidRPr="00DF4719" w:rsidRDefault="00E969FB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A6962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67C9AB4B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3EBD3C28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7CB9912F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7603C34A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0967DA9C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E969FB" w14:paraId="29B13ED9" w14:textId="77777777" w:rsidTr="00946D6D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1E0E73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1D075B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AFDCAA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E969FB" w14:paraId="2C3A6074" w14:textId="77777777" w:rsidTr="00946D6D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4E38D" w14:textId="7CC003A1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0F5A4E19" w14:textId="4DFD244B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92D050"/>
              </w:rPr>
              <w:t>,</w:t>
            </w:r>
          </w:p>
          <w:p w14:paraId="1672DF90" w14:textId="4E93252A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4FF75FEB" w14:textId="53EE906B" w:rsidR="00E969FB" w:rsidRPr="00176556" w:rsidRDefault="00176556" w:rsidP="00946D6D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="00E969FB"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  <w:r>
              <w:t xml:space="preserve"> </w:t>
            </w:r>
            <w:r w:rsidRPr="00176556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"</w:t>
            </w:r>
            <w:r>
              <w:rPr>
                <w:rFonts w:ascii="Consolas" w:eastAsia="Calibri" w:hAnsi="Consolas" w:cs="Consolas"/>
                <w:b/>
                <w:bCs/>
                <w:color w:val="7030A0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79495" w14:textId="77777777" w:rsidR="00E969FB" w:rsidRDefault="00E969FB" w:rsidP="00946D6D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C0CA4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56FDDAB9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63BCE1AB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602A3DA1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4F8B2187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2792224B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56930760" w14:textId="77777777" w:rsidR="00E969FB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618EC16B" w14:textId="77777777" w:rsidR="00E969FB" w:rsidRDefault="00E969FB" w:rsidP="00E969FB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3C9F1404" w14:textId="77777777" w:rsidR="00E969FB" w:rsidRDefault="00E969FB" w:rsidP="00E969FB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3DCFB7BE" w14:textId="77777777" w:rsidR="00E969FB" w:rsidRDefault="00E969FB" w:rsidP="00E969FB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64C8C924" w14:textId="77777777" w:rsidR="00E969FB" w:rsidRDefault="00E969FB" w:rsidP="00E969FB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05D9511C" w14:textId="77777777" w:rsidR="00E969FB" w:rsidRDefault="00E969FB" w:rsidP="00E969FB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7D094947" w14:textId="77777777" w:rsidR="00E969FB" w:rsidRDefault="00E969FB" w:rsidP="00E969FB">
      <w:pPr>
        <w:pStyle w:val="Heading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84D2C24" w14:textId="77777777" w:rsidR="00E969FB" w:rsidRDefault="00E969FB" w:rsidP="00E969FB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73A34AF3" w14:textId="77777777" w:rsidR="00E969FB" w:rsidRDefault="00E969FB" w:rsidP="00E969FB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5A7F3F5E" w14:textId="77777777" w:rsidR="00E969FB" w:rsidRDefault="00E969FB" w:rsidP="00E969FB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5EAED2FC" w14:textId="77777777" w:rsidR="00E969FB" w:rsidRDefault="00E969FB" w:rsidP="00E969FB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73E10594" w14:textId="77777777" w:rsidR="00E969FB" w:rsidRDefault="00E969FB" w:rsidP="00E969FB">
      <w:pPr>
        <w:pStyle w:val="ListParagraph"/>
        <w:numPr>
          <w:ilvl w:val="0"/>
          <w:numId w:val="22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1A9FFE85" w14:textId="77777777" w:rsidR="00E969FB" w:rsidRDefault="00E969FB" w:rsidP="00E969FB">
      <w:pPr>
        <w:pStyle w:val="Heading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06F4029F" w14:textId="77777777" w:rsidR="00E969FB" w:rsidRDefault="00E969FB" w:rsidP="00E969FB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5A153A1E" w14:textId="77777777" w:rsidR="00E969FB" w:rsidRPr="006779D7" w:rsidRDefault="00E969FB" w:rsidP="00E969FB">
      <w:pPr>
        <w:pStyle w:val="ListParagraph"/>
        <w:numPr>
          <w:ilvl w:val="0"/>
          <w:numId w:val="23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7B637F1D" w14:textId="77777777" w:rsidR="00E969FB" w:rsidRDefault="00E969FB" w:rsidP="00E969FB">
      <w:pPr>
        <w:pStyle w:val="Heading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890"/>
        <w:gridCol w:w="7893"/>
      </w:tblGrid>
      <w:tr w:rsidR="00E969FB" w14:paraId="32022626" w14:textId="77777777" w:rsidTr="008916EA"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108328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B8466A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163F030" w14:textId="77777777" w:rsidR="00E969FB" w:rsidRP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E969FB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E969FB" w14:paraId="0147D8FB" w14:textId="77777777" w:rsidTr="008916EA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E48F0" w14:textId="4674A6D2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62C0DD73" w14:textId="7E970E9F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1BFC82CF" w14:textId="0BC1931C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C000"/>
              </w:rPr>
              <w:t>,</w:t>
            </w:r>
          </w:p>
          <w:p w14:paraId="4133069B" w14:textId="48014717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4BACC6" w:themeColor="accent5"/>
              </w:rPr>
              <w:t>]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1461E" w14:textId="77777777" w:rsidR="00E969FB" w:rsidRPr="006779D7" w:rsidRDefault="00E969FB" w:rsidP="00946D6D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7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BD6A0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77A576E9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21CFD117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3C95305A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426CD419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64119008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10CF71A7" w14:textId="77777777" w:rsidR="00E969FB" w:rsidRPr="00CC7367" w:rsidRDefault="00E969FB" w:rsidP="00946D6D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lastRenderedPageBreak/>
              <w:t>Крайна сума: 213.85 + 513.24 = 727.09 лв.</w:t>
            </w:r>
          </w:p>
        </w:tc>
      </w:tr>
      <w:tr w:rsidR="00E969FB" w14:paraId="4482787D" w14:textId="77777777" w:rsidTr="008916EA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BC956" w14:textId="03316538" w:rsidR="00E969FB" w:rsidRPr="008916EA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lastRenderedPageBreak/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2847ABE8" w14:textId="2BFF449A" w:rsidR="00E969FB" w:rsidRPr="008916EA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609AA30B" w14:textId="43671C2F" w:rsidR="00E969FB" w:rsidRPr="008916EA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 w:rsidR="00E969FB"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C000"/>
              </w:rPr>
              <w:t>,</w:t>
            </w:r>
          </w:p>
          <w:p w14:paraId="276DCCF1" w14:textId="3E3EC0F8" w:rsidR="00E969FB" w:rsidRPr="008916EA" w:rsidRDefault="008916EA" w:rsidP="00946D6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916EA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"</w:t>
            </w:r>
            <w:r w:rsidR="00E969FB"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color w:val="4BACC6" w:themeColor="accent5"/>
              </w:rPr>
              <w:t>]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BFB43" w14:textId="77777777" w:rsidR="00E969FB" w:rsidRDefault="00E969FB" w:rsidP="00946D6D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7893" w:type="dxa"/>
          </w:tcPr>
          <w:p w14:paraId="75C31EA4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97B6998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E8EDB56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79815A64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72759ABF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4BE8B4C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3CF2AA77" w14:textId="77777777" w:rsidR="00E969FB" w:rsidRDefault="00E969FB" w:rsidP="00946D6D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5C552468" w14:textId="77777777" w:rsidR="00E969FB" w:rsidRPr="001C07E6" w:rsidRDefault="00E969FB" w:rsidP="00E969FB">
      <w:pPr>
        <w:rPr>
          <w:lang w:val="bg-BG"/>
        </w:rPr>
      </w:pPr>
    </w:p>
    <w:p w14:paraId="4962912F" w14:textId="77777777" w:rsidR="00E969FB" w:rsidRPr="00CB3FE8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65688506" w14:textId="77777777" w:rsidR="00E969FB" w:rsidRPr="00A12020" w:rsidRDefault="00E969FB" w:rsidP="00E969FB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75C425EC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0EFBA69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7CF0260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2B9AC125" w14:textId="77777777" w:rsidR="00E969FB" w:rsidRPr="00A12020" w:rsidRDefault="00E969FB" w:rsidP="00E969FB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6AF0641F" w14:textId="77777777" w:rsidR="00E969FB" w:rsidRDefault="00E969FB" w:rsidP="00E969FB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233DD9E2" w14:textId="77777777" w:rsidR="00E969FB" w:rsidRDefault="00E969FB" w:rsidP="00E969FB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proofErr w:type="spellStart"/>
      <w:r w:rsidRPr="00A12020">
        <w:rPr>
          <w:rFonts w:ascii="Calibri" w:eastAsia="Calibri" w:hAnsi="Calibri" w:cs="Calibri"/>
          <w:lang w:val="bg-BG"/>
        </w:rPr>
        <w:t>лв</w:t>
      </w:r>
      <w:proofErr w:type="spellEnd"/>
      <w:r w:rsidRPr="00A12020">
        <w:rPr>
          <w:rFonts w:ascii="Calibri" w:eastAsia="Calibri" w:hAnsi="Calibri" w:cs="Calibri"/>
          <w:lang w:val="bg-BG"/>
        </w:rPr>
        <w:t xml:space="preserve">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16DC8274" w14:textId="77777777" w:rsidR="00E969FB" w:rsidRDefault="00E969FB" w:rsidP="00E969FB">
      <w:pPr>
        <w:pStyle w:val="Heading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24855D55" w14:textId="77777777" w:rsidR="00E969FB" w:rsidRDefault="00E969FB" w:rsidP="00E969FB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2B5A3A68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3F7F67EC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15C28ECC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63ECD537" w14:textId="77777777" w:rsidR="00E969FB" w:rsidRPr="00F9180B" w:rsidRDefault="00E969FB" w:rsidP="00E969FB">
      <w:pPr>
        <w:pStyle w:val="Heading3"/>
        <w:spacing w:before="40"/>
        <w:jc w:val="both"/>
      </w:pPr>
      <w:r w:rsidRPr="00B57630">
        <w:rPr>
          <w:lang w:val="bg-BG"/>
        </w:rPr>
        <w:t>Изход</w:t>
      </w:r>
    </w:p>
    <w:p w14:paraId="0FBC8629" w14:textId="77777777" w:rsidR="00E969FB" w:rsidRPr="00F546A4" w:rsidRDefault="00E969FB" w:rsidP="00E969FB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4E738AF1" w14:textId="77777777" w:rsidR="00E969FB" w:rsidRPr="003C0CF3" w:rsidRDefault="00E969FB" w:rsidP="00E969FB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260"/>
        <w:gridCol w:w="7110"/>
      </w:tblGrid>
      <w:tr w:rsidR="00E969FB" w:rsidRPr="00B57630" w14:paraId="1F688CC4" w14:textId="77777777" w:rsidTr="008916EA">
        <w:tc>
          <w:tcPr>
            <w:tcW w:w="985" w:type="dxa"/>
            <w:shd w:val="clear" w:color="auto" w:fill="D9D9D9" w:themeFill="background1" w:themeFillShade="D9"/>
          </w:tcPr>
          <w:p w14:paraId="41A6144B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B656BCC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110" w:type="dxa"/>
            <w:shd w:val="clear" w:color="auto" w:fill="D9D9D9" w:themeFill="background1" w:themeFillShade="D9"/>
          </w:tcPr>
          <w:p w14:paraId="1CE52FD4" w14:textId="77777777" w:rsidR="00E969FB" w:rsidRPr="00B57630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:rsidRPr="00B57630" w14:paraId="5D3FAAB5" w14:textId="77777777" w:rsidTr="008916EA">
        <w:trPr>
          <w:trHeight w:val="1696"/>
        </w:trPr>
        <w:tc>
          <w:tcPr>
            <w:tcW w:w="985" w:type="dxa"/>
          </w:tcPr>
          <w:p w14:paraId="08ED1040" w14:textId="525D4CA8" w:rsidR="00E969FB" w:rsidRPr="008916EA" w:rsidRDefault="008916EA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color w:val="FF0000"/>
              </w:rPr>
              <w:t>"</w:t>
            </w:r>
            <w:r w:rsidR="00E969FB"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color w:val="FF0000"/>
              </w:rPr>
              <w:t>,</w:t>
            </w:r>
          </w:p>
          <w:p w14:paraId="099520F3" w14:textId="7B1CCB51" w:rsidR="00E969FB" w:rsidRPr="008916EA" w:rsidRDefault="008916EA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</w:rPr>
            </w:pPr>
            <w:r w:rsidRPr="008916EA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"</w:t>
            </w:r>
            <w:r w:rsidR="00E969FB"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color w:val="0070C0"/>
              </w:rPr>
              <w:t>,</w:t>
            </w:r>
          </w:p>
          <w:p w14:paraId="391DB882" w14:textId="41BBBA20" w:rsidR="00E969FB" w:rsidRPr="008916EA" w:rsidRDefault="008916EA" w:rsidP="00946D6D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8916EA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"</w:t>
            </w:r>
            <w:r w:rsidR="00E969FB"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color w:val="00B050"/>
              </w:rPr>
              <w:t>]</w:t>
            </w:r>
          </w:p>
        </w:tc>
        <w:tc>
          <w:tcPr>
            <w:tcW w:w="1260" w:type="dxa"/>
          </w:tcPr>
          <w:p w14:paraId="443C2FD7" w14:textId="77777777" w:rsidR="00E969FB" w:rsidRPr="0032788A" w:rsidRDefault="00E969FB" w:rsidP="00946D6D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110" w:type="dxa"/>
          </w:tcPr>
          <w:p w14:paraId="54041210" w14:textId="77777777" w:rsidR="00E969FB" w:rsidRPr="00053314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3B35CA2D" w14:textId="77777777" w:rsidR="00E969FB" w:rsidRPr="00AF3CD6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1999FC70" w14:textId="77777777" w:rsidR="00E969FB" w:rsidRPr="00AF3CD6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4376113B" w14:textId="77777777" w:rsidR="00E969FB" w:rsidRPr="00D119D6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237FD549" w14:textId="77777777" w:rsidR="00E969FB" w:rsidRPr="00D119D6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7A26049E" w14:textId="77777777" w:rsidR="00E969FB" w:rsidRPr="00053314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1F8C1CF5" w14:textId="77777777" w:rsidR="00E969FB" w:rsidRPr="0032788A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E969FB" w:rsidRPr="00B57630" w14:paraId="694FABB0" w14:textId="77777777" w:rsidTr="008916EA">
        <w:tc>
          <w:tcPr>
            <w:tcW w:w="985" w:type="dxa"/>
            <w:shd w:val="clear" w:color="auto" w:fill="D9D9D9" w:themeFill="background1" w:themeFillShade="D9"/>
          </w:tcPr>
          <w:p w14:paraId="6E84DB6F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9E330ED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110" w:type="dxa"/>
            <w:shd w:val="clear" w:color="auto" w:fill="D9D9D9" w:themeFill="background1" w:themeFillShade="D9"/>
          </w:tcPr>
          <w:p w14:paraId="1BD8DAD4" w14:textId="77777777" w:rsidR="00E969FB" w:rsidRPr="00B57630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E969FB" w:rsidRPr="00B57630" w14:paraId="31FEE100" w14:textId="77777777" w:rsidTr="008916EA">
        <w:trPr>
          <w:trHeight w:val="406"/>
        </w:trPr>
        <w:tc>
          <w:tcPr>
            <w:tcW w:w="985" w:type="dxa"/>
          </w:tcPr>
          <w:p w14:paraId="307A7361" w14:textId="45EFF0CA" w:rsidR="00E969FB" w:rsidRPr="009352A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64A90E0D" w14:textId="262D1581" w:rsidR="00E969FB" w:rsidRPr="009352A7" w:rsidRDefault="008916EA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0070C0"/>
              </w:rPr>
              <w:t>"</w:t>
            </w:r>
            <w:r w:rsidR="00E969FB"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0070C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70C0"/>
              </w:rPr>
              <w:t>,</w:t>
            </w:r>
          </w:p>
          <w:p w14:paraId="448D034E" w14:textId="65974178" w:rsidR="00E969FB" w:rsidRPr="008916EA" w:rsidRDefault="008916EA" w:rsidP="00946D6D">
            <w:pPr>
              <w:spacing w:before="0" w:after="0" w:line="276" w:lineRule="auto"/>
              <w:rPr>
                <w:rFonts w:ascii="Consolas" w:eastAsia="Calibri" w:hAnsi="Consolas" w:cs="Consolas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]</w:t>
            </w:r>
          </w:p>
        </w:tc>
        <w:tc>
          <w:tcPr>
            <w:tcW w:w="1260" w:type="dxa"/>
          </w:tcPr>
          <w:p w14:paraId="70C4A777" w14:textId="77777777" w:rsidR="00E969FB" w:rsidRPr="00D57D3A" w:rsidRDefault="00E969FB" w:rsidP="00946D6D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110" w:type="dxa"/>
          </w:tcPr>
          <w:p w14:paraId="43598228" w14:textId="77777777" w:rsidR="00E969FB" w:rsidRPr="009352A7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5BE3112C" w14:textId="77777777" w:rsidR="00E969FB" w:rsidRPr="00A12020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31169A41" w14:textId="77777777" w:rsidR="00E969FB" w:rsidRPr="00A12020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4B287E36" w14:textId="77777777" w:rsidR="00E969FB" w:rsidRPr="00A12020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6B7ECC36" w14:textId="77777777" w:rsidR="00E969FB" w:rsidRPr="00A12020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lastRenderedPageBreak/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7A6D1159" w14:textId="77777777" w:rsidR="00E969FB" w:rsidRPr="00053314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453F8C87" w14:textId="77777777" w:rsidR="00E969FB" w:rsidRPr="00A12020" w:rsidRDefault="00E969FB" w:rsidP="00946D6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02.72</w:t>
            </w:r>
          </w:p>
        </w:tc>
      </w:tr>
    </w:tbl>
    <w:p w14:paraId="1A0A7B31" w14:textId="77777777" w:rsidR="00E969FB" w:rsidRDefault="00E969FB" w:rsidP="00E969FB">
      <w:pPr>
        <w:pStyle w:val="Heading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1F24D780" w14:textId="77777777" w:rsidR="00E969FB" w:rsidRDefault="00E969FB" w:rsidP="00E969FB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636C1507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446F8AFB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06338612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01AB0D93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1A347A40" w14:textId="77777777" w:rsidR="00E969FB" w:rsidRDefault="00E969FB" w:rsidP="00E969FB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6A42A56B" w14:textId="77777777" w:rsidR="00E969FB" w:rsidRDefault="00E969FB" w:rsidP="00E969FB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19D0E53F" w14:textId="77777777" w:rsidR="00E969FB" w:rsidRDefault="00E969FB" w:rsidP="00E969FB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7DF76086" w14:textId="77777777" w:rsidR="00E969FB" w:rsidRDefault="00E969FB" w:rsidP="00E969FB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163EEF31" w14:textId="77777777" w:rsidR="00E969FB" w:rsidRDefault="00E969FB" w:rsidP="00E969FB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076ADDAE" w14:textId="77777777" w:rsidR="00E969FB" w:rsidRDefault="00E969FB" w:rsidP="00E969FB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E969FB" w14:paraId="0D5B9CB7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C71C80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9D2E7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0D895D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14:paraId="1ECC222E" w14:textId="77777777" w:rsidTr="00946D6D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7C97D" w14:textId="721CC54F" w:rsidR="00E969FB" w:rsidRPr="00DA481C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 w:rsidR="00E969FB"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 w:rsidR="00E969FB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96BF1" w14:textId="77777777" w:rsidR="00E969FB" w:rsidRDefault="00E969FB" w:rsidP="00946D6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EEAD9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609448B1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33B5A18B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5A0312E8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42F93E13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6ECF390A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E969FB" w14:paraId="1834B0F0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4807C5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5EC7D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264513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14:paraId="79A98006" w14:textId="77777777" w:rsidTr="00946D6D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4A228" w14:textId="27F21B59" w:rsidR="00E969FB" w:rsidRPr="008916EA" w:rsidRDefault="008916EA" w:rsidP="00946D6D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DB07F" w14:textId="77777777" w:rsidR="00E969FB" w:rsidRDefault="00E969FB" w:rsidP="00946D6D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8DB6C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45366546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52D7FA42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42A888EC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5699A27F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5EFBB707" w14:textId="7FE7C808" w:rsidR="00E969FB" w:rsidRDefault="00E969FB" w:rsidP="00946D6D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D55D5C">
              <w:rPr>
                <w:rFonts w:eastAsia="Calibri" w:cs="Times New Roman"/>
                <w:b/>
                <w:lang w:val="bg-BG"/>
              </w:rPr>
              <w:t>1223.2</w:t>
            </w:r>
          </w:p>
        </w:tc>
      </w:tr>
    </w:tbl>
    <w:p w14:paraId="76A16960" w14:textId="77777777" w:rsidR="00E969FB" w:rsidRPr="00DA481C" w:rsidRDefault="00E969FB" w:rsidP="00E969FB">
      <w:pPr>
        <w:rPr>
          <w:lang w:val="bg-BG"/>
        </w:rPr>
      </w:pPr>
    </w:p>
    <w:p w14:paraId="29548A2D" w14:textId="77777777" w:rsidR="00E969FB" w:rsidRPr="005E77E1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2B45B565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2C4C9D63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123EB390" w14:textId="77777777" w:rsidR="00E969FB" w:rsidRPr="005E77E1" w:rsidRDefault="00E969FB" w:rsidP="00E969FB">
      <w:pPr>
        <w:jc w:val="both"/>
        <w:rPr>
          <w:b/>
          <w:lang w:val="bg-BG"/>
        </w:rPr>
      </w:pPr>
      <w:r w:rsidRPr="005E77E1">
        <w:rPr>
          <w:b/>
          <w:lang w:val="bg-BG"/>
        </w:rPr>
        <w:lastRenderedPageBreak/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0A7B5190" w14:textId="77777777" w:rsidR="00E969FB" w:rsidRPr="005E77E1" w:rsidRDefault="00E969FB" w:rsidP="00E969FB">
      <w:pPr>
        <w:pStyle w:val="Heading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37F4C845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44B3D96E" w14:textId="77777777" w:rsidR="00E969FB" w:rsidRPr="005E77E1" w:rsidRDefault="00E969FB" w:rsidP="00E969F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42A92D0C" w14:textId="77777777" w:rsidR="00E969FB" w:rsidRPr="005E77E1" w:rsidRDefault="00E969FB" w:rsidP="00E969F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6F320843" w14:textId="77777777" w:rsidR="00E969FB" w:rsidRPr="005E77E1" w:rsidRDefault="00E969FB" w:rsidP="00E969F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6D73E98C" w14:textId="77777777" w:rsidR="00E969FB" w:rsidRPr="005E77E1" w:rsidRDefault="00E969FB" w:rsidP="00E969FB">
      <w:pPr>
        <w:pStyle w:val="ListParagraph"/>
        <w:numPr>
          <w:ilvl w:val="0"/>
          <w:numId w:val="19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12D39FC4" w14:textId="77777777" w:rsidR="00E969FB" w:rsidRPr="005E77E1" w:rsidRDefault="00E969FB" w:rsidP="00E969FB">
      <w:pPr>
        <w:pStyle w:val="Heading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5BA4D813" w14:textId="77777777" w:rsidR="00E969FB" w:rsidRPr="005E77E1" w:rsidRDefault="00E969FB" w:rsidP="00E969FB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5E0241BE" w14:textId="3A312C21" w:rsidR="00E969FB" w:rsidRDefault="00E969FB" w:rsidP="00E969FB">
      <w:pPr>
        <w:pStyle w:val="ListParagraph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събира аквариума</w:t>
      </w:r>
      <w:r w:rsidRPr="0070268D">
        <w:rPr>
          <w:lang w:val="bg-BG"/>
        </w:rPr>
        <w:t>.</w:t>
      </w:r>
    </w:p>
    <w:p w14:paraId="17A104FF" w14:textId="77777777" w:rsidR="00E969FB" w:rsidRPr="005E77E1" w:rsidRDefault="00E969FB" w:rsidP="00E969FB">
      <w:pPr>
        <w:pStyle w:val="Heading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530"/>
        <w:gridCol w:w="7740"/>
      </w:tblGrid>
      <w:tr w:rsidR="00E969FB" w:rsidRPr="005E77E1" w14:paraId="1A874B55" w14:textId="77777777" w:rsidTr="008916EA">
        <w:tc>
          <w:tcPr>
            <w:tcW w:w="1165" w:type="dxa"/>
            <w:shd w:val="clear" w:color="auto" w:fill="D9D9D9"/>
          </w:tcPr>
          <w:p w14:paraId="17495E7D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74BAAF8F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/>
          </w:tcPr>
          <w:p w14:paraId="38EDEC19" w14:textId="77777777" w:rsidR="00E969FB" w:rsidRPr="005E77E1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187A12" w14:paraId="029AE5C2" w14:textId="77777777" w:rsidTr="008916EA">
        <w:trPr>
          <w:trHeight w:val="406"/>
        </w:trPr>
        <w:tc>
          <w:tcPr>
            <w:tcW w:w="1165" w:type="dxa"/>
          </w:tcPr>
          <w:p w14:paraId="5361C3F6" w14:textId="33D6F93B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68A7842A" w14:textId="7F3ECE39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7D862A41" w14:textId="29BFAB5D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1F0FE824" w14:textId="433D1CFE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]</w:t>
            </w:r>
          </w:p>
        </w:tc>
        <w:tc>
          <w:tcPr>
            <w:tcW w:w="1530" w:type="dxa"/>
          </w:tcPr>
          <w:p w14:paraId="40496F8A" w14:textId="77777777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A954F8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7740" w:type="dxa"/>
          </w:tcPr>
          <w:p w14:paraId="5C48DF64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72AEEC7F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BB3B6ED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787D866C" w14:textId="77777777" w:rsidR="00E969FB" w:rsidRPr="0070268D" w:rsidRDefault="00E969FB" w:rsidP="00946D6D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E969FB" w:rsidRPr="005E77E1" w14:paraId="5FA345EF" w14:textId="77777777" w:rsidTr="008916EA">
        <w:tc>
          <w:tcPr>
            <w:tcW w:w="1165" w:type="dxa"/>
            <w:shd w:val="clear" w:color="auto" w:fill="D9D9D9"/>
          </w:tcPr>
          <w:p w14:paraId="0B6CF528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6E05C36B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/>
          </w:tcPr>
          <w:p w14:paraId="6E26C011" w14:textId="77777777" w:rsidR="00E969FB" w:rsidRPr="005E77E1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5E77E1" w14:paraId="41519792" w14:textId="77777777" w:rsidTr="008916EA">
        <w:trPr>
          <w:trHeight w:val="406"/>
        </w:trPr>
        <w:tc>
          <w:tcPr>
            <w:tcW w:w="1165" w:type="dxa"/>
          </w:tcPr>
          <w:p w14:paraId="15BEC21C" w14:textId="6FB2F865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52296F4F" w14:textId="52E910A9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1A9FF9F3" w14:textId="59FB1D7B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0644A75D" w14:textId="4A7C3B18" w:rsidR="00E969FB" w:rsidRPr="00544962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]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2D54439" w14:textId="77777777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A954F8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7740" w:type="dxa"/>
          </w:tcPr>
          <w:p w14:paraId="1AA70358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14380922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44C31FBD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0CA56CF4" w14:textId="77777777" w:rsidR="00E969FB" w:rsidRPr="005E77E1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2651F4CD" w14:textId="77777777" w:rsidR="00640502" w:rsidRPr="00012CC8" w:rsidRDefault="00640502" w:rsidP="008916EA">
      <w:pPr>
        <w:pStyle w:val="Heading2"/>
        <w:numPr>
          <w:ilvl w:val="0"/>
          <w:numId w:val="0"/>
        </w:numPr>
        <w:rPr>
          <w:lang w:val="bg-BG"/>
        </w:rPr>
      </w:pPr>
    </w:p>
    <w:sectPr w:rsidR="00640502" w:rsidRPr="00012CC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30355" w14:textId="77777777" w:rsidR="0095432A" w:rsidRDefault="0095432A" w:rsidP="008068A2">
      <w:pPr>
        <w:spacing w:after="0" w:line="240" w:lineRule="auto"/>
      </w:pPr>
      <w:r>
        <w:separator/>
      </w:r>
    </w:p>
  </w:endnote>
  <w:endnote w:type="continuationSeparator" w:id="0">
    <w:p w14:paraId="778110CC" w14:textId="77777777" w:rsidR="0095432A" w:rsidRDefault="0095432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4259B" w14:textId="77777777" w:rsidR="00D1050A" w:rsidRDefault="00000000" w:rsidP="004E4C1E">
    <w:pPr>
      <w:pStyle w:val="Footer"/>
    </w:pPr>
    <w:r>
      <w:rPr>
        <w:noProof/>
      </w:rPr>
      <w:pict w14:anchorId="6F789C0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660274F" w14:textId="77777777" w:rsidR="00D1050A" w:rsidRPr="002C539D" w:rsidRDefault="00D1050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1062FEE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466501A" w14:textId="77777777" w:rsidR="00D1050A" w:rsidRPr="002C539D" w:rsidRDefault="00D1050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641BAB51" w14:textId="77777777" w:rsidR="00D1050A" w:rsidRPr="00596AA5" w:rsidRDefault="00D1050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435047F" wp14:editId="20FA4C3D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D4B7A4E" wp14:editId="139FDA61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6897F1F" wp14:editId="13DEB7D5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3F2BB0" wp14:editId="2C7BD97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51FACE" wp14:editId="320F652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3A7C151" wp14:editId="25AFEC7C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9102364" wp14:editId="2B2AA51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E0B730A" wp14:editId="384915C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6D4861F" wp14:editId="022A3A84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1050A">
      <w:rPr>
        <w:noProof/>
      </w:rPr>
      <w:drawing>
        <wp:anchor distT="0" distB="0" distL="114300" distR="114300" simplePos="0" relativeHeight="251694080" behindDoc="0" locked="0" layoutInCell="1" allowOverlap="1" wp14:anchorId="65697548" wp14:editId="19C5315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D03726F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849E84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823A6AC" w14:textId="77777777" w:rsidR="00D1050A" w:rsidRPr="00596AA5" w:rsidRDefault="00D1050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7525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7525C" w:rsidRPr="00596AA5">
                  <w:rPr>
                    <w:sz w:val="18"/>
                    <w:szCs w:val="18"/>
                  </w:rPr>
                  <w:fldChar w:fldCharType="separate"/>
                </w:r>
                <w:r w:rsidR="00CE29A3">
                  <w:rPr>
                    <w:noProof/>
                    <w:sz w:val="18"/>
                    <w:szCs w:val="18"/>
                  </w:rPr>
                  <w:t>1</w:t>
                </w:r>
                <w:r w:rsidR="0027525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CE29A3" w:rsidRPr="00CE29A3">
                    <w:rPr>
                      <w:noProof/>
                      <w:sz w:val="18"/>
                      <w:szCs w:val="18"/>
                    </w:rPr>
                    <w:t>6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4DA0F" w14:textId="77777777" w:rsidR="0095432A" w:rsidRDefault="0095432A" w:rsidP="008068A2">
      <w:pPr>
        <w:spacing w:after="0" w:line="240" w:lineRule="auto"/>
      </w:pPr>
      <w:r>
        <w:separator/>
      </w:r>
    </w:p>
  </w:footnote>
  <w:footnote w:type="continuationSeparator" w:id="0">
    <w:p w14:paraId="7CEF14FC" w14:textId="77777777" w:rsidR="0095432A" w:rsidRDefault="0095432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96424" w14:textId="77777777" w:rsidR="00D1050A" w:rsidRDefault="00D1050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9D31ED"/>
    <w:multiLevelType w:val="hybridMultilevel"/>
    <w:tmpl w:val="AFD88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A1208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A25A66"/>
    <w:multiLevelType w:val="hybridMultilevel"/>
    <w:tmpl w:val="8FD2D654"/>
    <w:lvl w:ilvl="0" w:tplc="CF36E3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8180590">
    <w:abstractNumId w:val="2"/>
  </w:num>
  <w:num w:numId="2" w16cid:durableId="1518734599">
    <w:abstractNumId w:val="8"/>
  </w:num>
  <w:num w:numId="3" w16cid:durableId="2095776779">
    <w:abstractNumId w:val="11"/>
  </w:num>
  <w:num w:numId="4" w16cid:durableId="1432119324">
    <w:abstractNumId w:val="12"/>
  </w:num>
  <w:num w:numId="5" w16cid:durableId="1505315696">
    <w:abstractNumId w:val="17"/>
  </w:num>
  <w:num w:numId="6" w16cid:durableId="310015814">
    <w:abstractNumId w:val="20"/>
  </w:num>
  <w:num w:numId="7" w16cid:durableId="1398866639">
    <w:abstractNumId w:val="1"/>
  </w:num>
  <w:num w:numId="8" w16cid:durableId="2040009414">
    <w:abstractNumId w:val="4"/>
  </w:num>
  <w:num w:numId="9" w16cid:durableId="395130644">
    <w:abstractNumId w:val="5"/>
  </w:num>
  <w:num w:numId="10" w16cid:durableId="528882370">
    <w:abstractNumId w:val="6"/>
  </w:num>
  <w:num w:numId="11" w16cid:durableId="1291325795">
    <w:abstractNumId w:val="3"/>
  </w:num>
  <w:num w:numId="12" w16cid:durableId="1329868745">
    <w:abstractNumId w:val="15"/>
  </w:num>
  <w:num w:numId="13" w16cid:durableId="113706474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78019538">
    <w:abstractNumId w:val="16"/>
  </w:num>
  <w:num w:numId="15" w16cid:durableId="71587729">
    <w:abstractNumId w:val="19"/>
  </w:num>
  <w:num w:numId="16" w16cid:durableId="461195070">
    <w:abstractNumId w:val="10"/>
  </w:num>
  <w:num w:numId="17" w16cid:durableId="540364070">
    <w:abstractNumId w:val="14"/>
  </w:num>
  <w:num w:numId="18" w16cid:durableId="1164122438">
    <w:abstractNumId w:val="0"/>
  </w:num>
  <w:num w:numId="19" w16cid:durableId="1917126759">
    <w:abstractNumId w:val="7"/>
  </w:num>
  <w:num w:numId="20" w16cid:durableId="1895267192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476676241">
    <w:abstractNumId w:val="13"/>
  </w:num>
  <w:num w:numId="22" w16cid:durableId="2129884135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 w16cid:durableId="295792233">
    <w:abstractNumId w:val="18"/>
  </w:num>
  <w:num w:numId="24" w16cid:durableId="74529772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bawNDM0MDYyMzVQ0lEKTi0uzszPAykwrAUAp3u36SwAAAA="/>
  </w:docVars>
  <w:rsids>
    <w:rsidRoot w:val="008068A2"/>
    <w:rsid w:val="000006BB"/>
    <w:rsid w:val="00002C1C"/>
    <w:rsid w:val="00007044"/>
    <w:rsid w:val="00012CC8"/>
    <w:rsid w:val="0001451E"/>
    <w:rsid w:val="00016E9B"/>
    <w:rsid w:val="00023DC6"/>
    <w:rsid w:val="00025F04"/>
    <w:rsid w:val="00064D15"/>
    <w:rsid w:val="00076F96"/>
    <w:rsid w:val="0008559D"/>
    <w:rsid w:val="00086727"/>
    <w:rsid w:val="0009209B"/>
    <w:rsid w:val="000A6794"/>
    <w:rsid w:val="000B39E6"/>
    <w:rsid w:val="000B56F0"/>
    <w:rsid w:val="000C5361"/>
    <w:rsid w:val="000D26B9"/>
    <w:rsid w:val="00103906"/>
    <w:rsid w:val="001275B9"/>
    <w:rsid w:val="00142C75"/>
    <w:rsid w:val="001449E8"/>
    <w:rsid w:val="001569F7"/>
    <w:rsid w:val="001619DF"/>
    <w:rsid w:val="00164CDC"/>
    <w:rsid w:val="00167CF1"/>
    <w:rsid w:val="00171021"/>
    <w:rsid w:val="00175E1D"/>
    <w:rsid w:val="0017655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56"/>
    <w:rsid w:val="00202683"/>
    <w:rsid w:val="00215FCE"/>
    <w:rsid w:val="002222ED"/>
    <w:rsid w:val="002326A7"/>
    <w:rsid w:val="00232E7D"/>
    <w:rsid w:val="00253639"/>
    <w:rsid w:val="00264287"/>
    <w:rsid w:val="0026589D"/>
    <w:rsid w:val="002664E1"/>
    <w:rsid w:val="002674C4"/>
    <w:rsid w:val="0027525C"/>
    <w:rsid w:val="00275F28"/>
    <w:rsid w:val="002819B5"/>
    <w:rsid w:val="0028337B"/>
    <w:rsid w:val="002853F4"/>
    <w:rsid w:val="002920B2"/>
    <w:rsid w:val="002A2D2D"/>
    <w:rsid w:val="002B764C"/>
    <w:rsid w:val="002C539D"/>
    <w:rsid w:val="002C71C6"/>
    <w:rsid w:val="002D07CA"/>
    <w:rsid w:val="00305122"/>
    <w:rsid w:val="00310234"/>
    <w:rsid w:val="003230CF"/>
    <w:rsid w:val="0033212E"/>
    <w:rsid w:val="0033490F"/>
    <w:rsid w:val="00341BAC"/>
    <w:rsid w:val="00351375"/>
    <w:rsid w:val="00363E65"/>
    <w:rsid w:val="00376F5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E7C89"/>
    <w:rsid w:val="003F0F23"/>
    <w:rsid w:val="003F1864"/>
    <w:rsid w:val="0040110E"/>
    <w:rsid w:val="0041081C"/>
    <w:rsid w:val="004150DA"/>
    <w:rsid w:val="004205EB"/>
    <w:rsid w:val="004311CA"/>
    <w:rsid w:val="00451061"/>
    <w:rsid w:val="0047331A"/>
    <w:rsid w:val="0047640B"/>
    <w:rsid w:val="0047644B"/>
    <w:rsid w:val="00476D4B"/>
    <w:rsid w:val="00490596"/>
    <w:rsid w:val="00491748"/>
    <w:rsid w:val="00494E36"/>
    <w:rsid w:val="004A7E77"/>
    <w:rsid w:val="004B0253"/>
    <w:rsid w:val="004C0A80"/>
    <w:rsid w:val="004C79E0"/>
    <w:rsid w:val="004D03E1"/>
    <w:rsid w:val="004D29A9"/>
    <w:rsid w:val="004E0D4F"/>
    <w:rsid w:val="004E4C1E"/>
    <w:rsid w:val="004F2AC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962"/>
    <w:rsid w:val="00553CCB"/>
    <w:rsid w:val="00563DC7"/>
    <w:rsid w:val="00564029"/>
    <w:rsid w:val="00564D7B"/>
    <w:rsid w:val="0056527D"/>
    <w:rsid w:val="0056786B"/>
    <w:rsid w:val="00567E7C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FF6"/>
    <w:rsid w:val="00695634"/>
    <w:rsid w:val="006A2531"/>
    <w:rsid w:val="006D239A"/>
    <w:rsid w:val="006D6D0B"/>
    <w:rsid w:val="006E1302"/>
    <w:rsid w:val="006E2245"/>
    <w:rsid w:val="006E3548"/>
    <w:rsid w:val="006E55B4"/>
    <w:rsid w:val="006E7E50"/>
    <w:rsid w:val="006F2729"/>
    <w:rsid w:val="00704432"/>
    <w:rsid w:val="007051DF"/>
    <w:rsid w:val="00711549"/>
    <w:rsid w:val="00717C68"/>
    <w:rsid w:val="007235AB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7219"/>
    <w:rsid w:val="00836CA4"/>
    <w:rsid w:val="00836FBE"/>
    <w:rsid w:val="0085184F"/>
    <w:rsid w:val="00861625"/>
    <w:rsid w:val="008617B5"/>
    <w:rsid w:val="00862793"/>
    <w:rsid w:val="00870828"/>
    <w:rsid w:val="00877228"/>
    <w:rsid w:val="0088080B"/>
    <w:rsid w:val="008916EA"/>
    <w:rsid w:val="008B07D7"/>
    <w:rsid w:val="008B4784"/>
    <w:rsid w:val="008B557F"/>
    <w:rsid w:val="008C04D4"/>
    <w:rsid w:val="008C2344"/>
    <w:rsid w:val="008C2B83"/>
    <w:rsid w:val="008C5930"/>
    <w:rsid w:val="008D6097"/>
    <w:rsid w:val="008E5DD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517"/>
    <w:rsid w:val="009403DF"/>
    <w:rsid w:val="009403F6"/>
    <w:rsid w:val="00941FFF"/>
    <w:rsid w:val="00950397"/>
    <w:rsid w:val="0095432A"/>
    <w:rsid w:val="00955691"/>
    <w:rsid w:val="00961157"/>
    <w:rsid w:val="00965C5B"/>
    <w:rsid w:val="0096684B"/>
    <w:rsid w:val="00972C7F"/>
    <w:rsid w:val="00976E46"/>
    <w:rsid w:val="009975DC"/>
    <w:rsid w:val="009B2944"/>
    <w:rsid w:val="009B4FB4"/>
    <w:rsid w:val="009C0C39"/>
    <w:rsid w:val="009C5B54"/>
    <w:rsid w:val="009D1805"/>
    <w:rsid w:val="009E1A09"/>
    <w:rsid w:val="009E659C"/>
    <w:rsid w:val="00A02545"/>
    <w:rsid w:val="00A025E6"/>
    <w:rsid w:val="00A02FAF"/>
    <w:rsid w:val="00A05555"/>
    <w:rsid w:val="00A056F6"/>
    <w:rsid w:val="00A06D89"/>
    <w:rsid w:val="00A35790"/>
    <w:rsid w:val="00A45A89"/>
    <w:rsid w:val="00A47F12"/>
    <w:rsid w:val="00A66DE2"/>
    <w:rsid w:val="00A70227"/>
    <w:rsid w:val="00A8210F"/>
    <w:rsid w:val="00A847D3"/>
    <w:rsid w:val="00A954F8"/>
    <w:rsid w:val="00AA33EB"/>
    <w:rsid w:val="00AA3772"/>
    <w:rsid w:val="00AB106E"/>
    <w:rsid w:val="00AB202C"/>
    <w:rsid w:val="00AB2224"/>
    <w:rsid w:val="00AC36D6"/>
    <w:rsid w:val="00AC60FE"/>
    <w:rsid w:val="00AC77AD"/>
    <w:rsid w:val="00AD3214"/>
    <w:rsid w:val="00AE05D3"/>
    <w:rsid w:val="00AE355A"/>
    <w:rsid w:val="00AF6CDA"/>
    <w:rsid w:val="00B148DD"/>
    <w:rsid w:val="00B2472A"/>
    <w:rsid w:val="00B35CAB"/>
    <w:rsid w:val="00B567F6"/>
    <w:rsid w:val="00B56DF3"/>
    <w:rsid w:val="00B57A5C"/>
    <w:rsid w:val="00B6185B"/>
    <w:rsid w:val="00B638EB"/>
    <w:rsid w:val="00B63DED"/>
    <w:rsid w:val="00B70485"/>
    <w:rsid w:val="00B71988"/>
    <w:rsid w:val="00B753E7"/>
    <w:rsid w:val="00B86AF3"/>
    <w:rsid w:val="00B86FD3"/>
    <w:rsid w:val="00B9309B"/>
    <w:rsid w:val="00BA1F40"/>
    <w:rsid w:val="00BA3516"/>
    <w:rsid w:val="00BA4820"/>
    <w:rsid w:val="00BB05FA"/>
    <w:rsid w:val="00BB2617"/>
    <w:rsid w:val="00BB5B10"/>
    <w:rsid w:val="00BC228E"/>
    <w:rsid w:val="00BC56D6"/>
    <w:rsid w:val="00BE17F8"/>
    <w:rsid w:val="00BE399E"/>
    <w:rsid w:val="00BE7BEE"/>
    <w:rsid w:val="00BF1775"/>
    <w:rsid w:val="00BF201D"/>
    <w:rsid w:val="00C0490B"/>
    <w:rsid w:val="00C07904"/>
    <w:rsid w:val="00C121AF"/>
    <w:rsid w:val="00C14C80"/>
    <w:rsid w:val="00C26E6C"/>
    <w:rsid w:val="00C27853"/>
    <w:rsid w:val="00C355A5"/>
    <w:rsid w:val="00C43B64"/>
    <w:rsid w:val="00C47AA7"/>
    <w:rsid w:val="00C53F37"/>
    <w:rsid w:val="00C5499A"/>
    <w:rsid w:val="00C62A0F"/>
    <w:rsid w:val="00C82862"/>
    <w:rsid w:val="00C84E4D"/>
    <w:rsid w:val="00CA1955"/>
    <w:rsid w:val="00CA2FD0"/>
    <w:rsid w:val="00CA5C2E"/>
    <w:rsid w:val="00CB01CB"/>
    <w:rsid w:val="00CB626D"/>
    <w:rsid w:val="00CD5181"/>
    <w:rsid w:val="00CD7485"/>
    <w:rsid w:val="00CE2360"/>
    <w:rsid w:val="00CE236C"/>
    <w:rsid w:val="00CE29A3"/>
    <w:rsid w:val="00CF0047"/>
    <w:rsid w:val="00D00B51"/>
    <w:rsid w:val="00D1050A"/>
    <w:rsid w:val="00D13C5C"/>
    <w:rsid w:val="00D22895"/>
    <w:rsid w:val="00D3404A"/>
    <w:rsid w:val="00D4354E"/>
    <w:rsid w:val="00D43F69"/>
    <w:rsid w:val="00D50F79"/>
    <w:rsid w:val="00D52ACA"/>
    <w:rsid w:val="00D55D5C"/>
    <w:rsid w:val="00D63B3B"/>
    <w:rsid w:val="00D73957"/>
    <w:rsid w:val="00D746B7"/>
    <w:rsid w:val="00D8395C"/>
    <w:rsid w:val="00D910AA"/>
    <w:rsid w:val="00D94A95"/>
    <w:rsid w:val="00DA028F"/>
    <w:rsid w:val="00DC28E6"/>
    <w:rsid w:val="00DC79E8"/>
    <w:rsid w:val="00DD55F0"/>
    <w:rsid w:val="00DD7BB2"/>
    <w:rsid w:val="00DE1B8E"/>
    <w:rsid w:val="00DF00FA"/>
    <w:rsid w:val="00DF3539"/>
    <w:rsid w:val="00DF57D8"/>
    <w:rsid w:val="00DF5867"/>
    <w:rsid w:val="00DF6F6D"/>
    <w:rsid w:val="00E032C5"/>
    <w:rsid w:val="00E063A9"/>
    <w:rsid w:val="00E24C6A"/>
    <w:rsid w:val="00E25811"/>
    <w:rsid w:val="00E31ADA"/>
    <w:rsid w:val="00E32F85"/>
    <w:rsid w:val="00E36FD8"/>
    <w:rsid w:val="00E37380"/>
    <w:rsid w:val="00E465C4"/>
    <w:rsid w:val="00E610CF"/>
    <w:rsid w:val="00E63F64"/>
    <w:rsid w:val="00E74623"/>
    <w:rsid w:val="00E80E3D"/>
    <w:rsid w:val="00E86D42"/>
    <w:rsid w:val="00E870B8"/>
    <w:rsid w:val="00E969FB"/>
    <w:rsid w:val="00EA0EF2"/>
    <w:rsid w:val="00EA1019"/>
    <w:rsid w:val="00EA3B29"/>
    <w:rsid w:val="00EB7421"/>
    <w:rsid w:val="00EC36F5"/>
    <w:rsid w:val="00EC5A4D"/>
    <w:rsid w:val="00ED0DEA"/>
    <w:rsid w:val="00ED0FA6"/>
    <w:rsid w:val="00ED73C4"/>
    <w:rsid w:val="00F20B48"/>
    <w:rsid w:val="00F258BA"/>
    <w:rsid w:val="00F27E9C"/>
    <w:rsid w:val="00F41F41"/>
    <w:rsid w:val="00F46918"/>
    <w:rsid w:val="00F46DDE"/>
    <w:rsid w:val="00F57910"/>
    <w:rsid w:val="00F655ED"/>
    <w:rsid w:val="00F7033C"/>
    <w:rsid w:val="00F769C4"/>
    <w:rsid w:val="00F802BC"/>
    <w:rsid w:val="00F81420"/>
    <w:rsid w:val="00F96D0D"/>
    <w:rsid w:val="00F976AD"/>
    <w:rsid w:val="00FA6461"/>
    <w:rsid w:val="00FD606C"/>
    <w:rsid w:val="00FE038F"/>
    <w:rsid w:val="00FF1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E032B7"/>
  <w15:docId w15:val="{BE5EA5AF-E981-42BC-A6F7-D887D11FC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494E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A35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93%D1%80%D0%B0%D0%B4%D1%83%D1%81_(%D1%8A%D0%B3%D1%8A%D0%BB)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g.wikipedia.org/wiki/%D0%A0%D0%B0%D0%B4%D0%B8%D0%B0%D0%BD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00/First-Steps-In-Coding-Exercise" TargetMode="Externa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F79580-1BFF-4748-97EF-7D71D30BC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</TotalTime>
  <Pages>7</Pages>
  <Words>1696</Words>
  <Characters>9670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Прости пресмятания - Упражнения</vt:lpstr>
      <vt:lpstr>Прости пресмятания - Упражнения</vt:lpstr>
    </vt:vector>
  </TitlesOfParts>
  <Company>SoftUni – https://softuni.org</Company>
  <LinksUpToDate>false</LinksUpToDate>
  <CharactersWithSpaces>1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Boris Manzov</cp:lastModifiedBy>
  <cp:revision>69</cp:revision>
  <cp:lastPrinted>2015-10-26T22:35:00Z</cp:lastPrinted>
  <dcterms:created xsi:type="dcterms:W3CDTF">2019-11-12T12:29:00Z</dcterms:created>
  <dcterms:modified xsi:type="dcterms:W3CDTF">2023-03-10T16:44:00Z</dcterms:modified>
  <cp:category>programming; education; software engineering; software development</cp:category>
</cp:coreProperties>
</file>